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705243" w14:textId="77777777" w:rsidR="00A779B6" w:rsidRPr="00396563" w:rsidRDefault="00000000" w:rsidP="00396563">
      <w:pPr>
        <w:pStyle w:val="Heading1"/>
        <w:spacing w:before="100" w:beforeAutospacing="1" w:after="100" w:afterAutospacing="1" w:line="360" w:lineRule="auto"/>
        <w:rPr>
          <w:rFonts w:ascii="Times New Roman" w:hAnsi="Times New Roman" w:cs="Times New Roman"/>
        </w:rPr>
      </w:pPr>
      <w:bookmarkStart w:id="0" w:name="research-proposal"/>
      <w:r w:rsidRPr="00396563">
        <w:rPr>
          <w:rFonts w:ascii="Times New Roman" w:hAnsi="Times New Roman" w:cs="Times New Roman"/>
        </w:rPr>
        <w:t>RESEARCH PROPOSAL</w:t>
      </w:r>
    </w:p>
    <w:p w14:paraId="2110C88E" w14:textId="77777777" w:rsidR="00A779B6" w:rsidRPr="00396563" w:rsidRDefault="00000000" w:rsidP="00396563">
      <w:pPr>
        <w:pStyle w:val="Heading2"/>
        <w:spacing w:before="100" w:beforeAutospacing="1" w:after="100" w:afterAutospacing="1" w:line="360" w:lineRule="auto"/>
        <w:rPr>
          <w:rFonts w:ascii="Times New Roman" w:hAnsi="Times New Roman" w:cs="Times New Roman"/>
        </w:rPr>
      </w:pPr>
      <w:bookmarkStart w:id="1" w:name="Xcfe383d511a4eb15239002f66ace87ecaf558ca"/>
      <w:r w:rsidRPr="00396563">
        <w:rPr>
          <w:rFonts w:ascii="Times New Roman" w:hAnsi="Times New Roman" w:cs="Times New Roman"/>
        </w:rPr>
        <w:t>INVESTIGATING UBUNTU PHILOSOPHY IN MULTI-AGENT AI SYSTEMS FOR ORGANIZATIONAL IT SUPPORT</w:t>
      </w:r>
    </w:p>
    <w:p w14:paraId="1BEABEDD"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A Case Study of Sun International GrandWest Casino, South Africa</w:t>
      </w:r>
    </w:p>
    <w:p w14:paraId="17A8DE82"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45755DAB">
          <v:rect id="_x0000_i1285" style="width:0;height:1.5pt" o:hralign="center" o:hrstd="t" o:hr="t"/>
        </w:pict>
      </w:r>
    </w:p>
    <w:tbl>
      <w:tblPr>
        <w:tblStyle w:val="Table"/>
        <w:tblW w:w="5000" w:type="pct"/>
        <w:tblLayout w:type="fixed"/>
        <w:tblLook w:val="0020" w:firstRow="1" w:lastRow="0" w:firstColumn="0" w:lastColumn="0" w:noHBand="0" w:noVBand="0"/>
      </w:tblPr>
      <w:tblGrid>
        <w:gridCol w:w="4182"/>
        <w:gridCol w:w="5394"/>
      </w:tblGrid>
      <w:tr w:rsidR="00A779B6" w:rsidRPr="00396563" w14:paraId="5796FCA8" w14:textId="77777777" w:rsidTr="00396563">
        <w:trPr>
          <w:cnfStyle w:val="100000000000" w:firstRow="1" w:lastRow="0" w:firstColumn="0" w:lastColumn="0" w:oddVBand="0" w:evenVBand="0" w:oddHBand="0" w:evenHBand="0" w:firstRowFirstColumn="0" w:firstRowLastColumn="0" w:lastRowFirstColumn="0" w:lastRowLastColumn="0"/>
          <w:tblHeader/>
        </w:trPr>
        <w:tc>
          <w:tcPr>
            <w:tcW w:w="4182" w:type="dxa"/>
          </w:tcPr>
          <w:p w14:paraId="446CD9DF" w14:textId="77777777" w:rsidR="00A779B6" w:rsidRPr="00396563" w:rsidRDefault="00000000" w:rsidP="00396563">
            <w:pPr>
              <w:pStyle w:val="Compac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Student:</w:t>
            </w:r>
          </w:p>
        </w:tc>
        <w:tc>
          <w:tcPr>
            <w:tcW w:w="5394" w:type="dxa"/>
          </w:tcPr>
          <w:p w14:paraId="1EEF2624" w14:textId="77777777" w:rsidR="00A779B6" w:rsidRPr="00396563" w:rsidRDefault="00000000" w:rsidP="00396563">
            <w:pPr>
              <w:pStyle w:val="Compac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Craig Vraagom</w:t>
            </w:r>
          </w:p>
        </w:tc>
      </w:tr>
      <w:tr w:rsidR="00A779B6" w:rsidRPr="00396563" w14:paraId="6C391830" w14:textId="77777777" w:rsidTr="00396563">
        <w:tc>
          <w:tcPr>
            <w:tcW w:w="4182" w:type="dxa"/>
          </w:tcPr>
          <w:p w14:paraId="5667A11B" w14:textId="77777777" w:rsidR="00A779B6" w:rsidRPr="00396563" w:rsidRDefault="00000000" w:rsidP="00396563">
            <w:pPr>
              <w:pStyle w:val="Compac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Student Number:</w:t>
            </w:r>
          </w:p>
        </w:tc>
        <w:tc>
          <w:tcPr>
            <w:tcW w:w="5394" w:type="dxa"/>
          </w:tcPr>
          <w:p w14:paraId="609C6E1C" w14:textId="77777777" w:rsidR="00A779B6" w:rsidRPr="00396563" w:rsidRDefault="00000000" w:rsidP="00396563">
            <w:pPr>
              <w:pStyle w:val="Compac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40241517</w:t>
            </w:r>
          </w:p>
        </w:tc>
      </w:tr>
      <w:tr w:rsidR="00A779B6" w:rsidRPr="00396563" w14:paraId="1998196C" w14:textId="77777777" w:rsidTr="00396563">
        <w:tc>
          <w:tcPr>
            <w:tcW w:w="4182" w:type="dxa"/>
          </w:tcPr>
          <w:p w14:paraId="6561D87B" w14:textId="77777777" w:rsidR="00A779B6" w:rsidRPr="00396563" w:rsidRDefault="00000000" w:rsidP="00396563">
            <w:pPr>
              <w:pStyle w:val="Compac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Qualification:</w:t>
            </w:r>
          </w:p>
        </w:tc>
        <w:tc>
          <w:tcPr>
            <w:tcW w:w="5394" w:type="dxa"/>
          </w:tcPr>
          <w:p w14:paraId="75BAC803" w14:textId="77777777" w:rsidR="00A779B6" w:rsidRPr="00396563" w:rsidRDefault="00000000" w:rsidP="00396563">
            <w:pPr>
              <w:pStyle w:val="Compac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BSc Honours in Information Technology</w:t>
            </w:r>
          </w:p>
        </w:tc>
      </w:tr>
      <w:tr w:rsidR="00A779B6" w:rsidRPr="00396563" w14:paraId="38625AEE" w14:textId="77777777" w:rsidTr="00396563">
        <w:tc>
          <w:tcPr>
            <w:tcW w:w="4182" w:type="dxa"/>
          </w:tcPr>
          <w:p w14:paraId="7B14014C" w14:textId="77777777" w:rsidR="00A779B6" w:rsidRPr="00396563" w:rsidRDefault="00000000" w:rsidP="00396563">
            <w:pPr>
              <w:pStyle w:val="Compac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Institution:</w:t>
            </w:r>
          </w:p>
        </w:tc>
        <w:tc>
          <w:tcPr>
            <w:tcW w:w="5394" w:type="dxa"/>
          </w:tcPr>
          <w:p w14:paraId="4982C23C" w14:textId="77777777" w:rsidR="00A779B6" w:rsidRPr="00396563" w:rsidRDefault="00000000" w:rsidP="00396563">
            <w:pPr>
              <w:pStyle w:val="Compac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ichfield Graduate Institute of Technology</w:t>
            </w:r>
          </w:p>
        </w:tc>
      </w:tr>
      <w:tr w:rsidR="00A779B6" w:rsidRPr="00396563" w14:paraId="463004ED" w14:textId="77777777" w:rsidTr="00396563">
        <w:tc>
          <w:tcPr>
            <w:tcW w:w="4182" w:type="dxa"/>
          </w:tcPr>
          <w:p w14:paraId="30471BDA" w14:textId="77777777" w:rsidR="00A779B6" w:rsidRPr="00396563" w:rsidRDefault="00000000" w:rsidP="00396563">
            <w:pPr>
              <w:pStyle w:val="Compac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Supervisor:</w:t>
            </w:r>
          </w:p>
        </w:tc>
        <w:tc>
          <w:tcPr>
            <w:tcW w:w="5394" w:type="dxa"/>
          </w:tcPr>
          <w:p w14:paraId="3304474C" w14:textId="77777777" w:rsidR="00A779B6" w:rsidRPr="00396563" w:rsidRDefault="00000000" w:rsidP="00396563">
            <w:pPr>
              <w:pStyle w:val="Compac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Jemini Matiya</w:t>
            </w:r>
          </w:p>
        </w:tc>
      </w:tr>
      <w:tr w:rsidR="00A779B6" w:rsidRPr="00396563" w14:paraId="7C510437" w14:textId="77777777" w:rsidTr="00396563">
        <w:tc>
          <w:tcPr>
            <w:tcW w:w="4182" w:type="dxa"/>
          </w:tcPr>
          <w:p w14:paraId="1949EF3F" w14:textId="77777777" w:rsidR="00A779B6" w:rsidRPr="00396563" w:rsidRDefault="00000000" w:rsidP="00396563">
            <w:pPr>
              <w:pStyle w:val="Compac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Date:</w:t>
            </w:r>
          </w:p>
        </w:tc>
        <w:tc>
          <w:tcPr>
            <w:tcW w:w="5394" w:type="dxa"/>
          </w:tcPr>
          <w:p w14:paraId="446BF2DE" w14:textId="77777777" w:rsidR="00A779B6" w:rsidRPr="00396563" w:rsidRDefault="00000000" w:rsidP="00396563">
            <w:pPr>
              <w:pStyle w:val="Compac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October 11, 2025</w:t>
            </w:r>
          </w:p>
        </w:tc>
      </w:tr>
    </w:tbl>
    <w:p w14:paraId="4B1B9C74"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4297541E">
          <v:rect id="_x0000_i1286" style="width:0;height:1.5pt" o:hralign="center" o:hrstd="t" o:hr="t"/>
        </w:pict>
      </w:r>
    </w:p>
    <w:p w14:paraId="7D4DEC52" w14:textId="77777777" w:rsidR="00A779B6" w:rsidRPr="00396563" w:rsidRDefault="00000000" w:rsidP="00396563">
      <w:pPr>
        <w:pStyle w:val="Heading2"/>
        <w:spacing w:before="100" w:beforeAutospacing="1" w:after="100" w:afterAutospacing="1" w:line="360" w:lineRule="auto"/>
        <w:rPr>
          <w:rFonts w:ascii="Times New Roman" w:hAnsi="Times New Roman" w:cs="Times New Roman"/>
        </w:rPr>
      </w:pPr>
      <w:bookmarkStart w:id="2" w:name="contents"/>
      <w:bookmarkEnd w:id="1"/>
      <w:r w:rsidRPr="00396563">
        <w:rPr>
          <w:rFonts w:ascii="Times New Roman" w:hAnsi="Times New Roman" w:cs="Times New Roman"/>
        </w:rPr>
        <w:t>CONTENTS</w:t>
      </w:r>
    </w:p>
    <w:p w14:paraId="3170125B" w14:textId="77777777" w:rsidR="00A779B6" w:rsidRPr="00396563" w:rsidRDefault="00000000" w:rsidP="00396563">
      <w:pPr>
        <w:pStyle w:val="Compact"/>
        <w:numPr>
          <w:ilvl w:val="0"/>
          <w:numId w:val="2"/>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Title Page</w:t>
      </w:r>
    </w:p>
    <w:p w14:paraId="337CFD9C" w14:textId="77777777" w:rsidR="00A779B6" w:rsidRPr="00396563" w:rsidRDefault="00000000" w:rsidP="00396563">
      <w:pPr>
        <w:pStyle w:val="Compact"/>
        <w:numPr>
          <w:ilvl w:val="0"/>
          <w:numId w:val="2"/>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Abstract</w:t>
      </w:r>
    </w:p>
    <w:p w14:paraId="5D1A0743" w14:textId="77777777" w:rsidR="00A779B6" w:rsidRPr="00396563" w:rsidRDefault="00000000" w:rsidP="00396563">
      <w:pPr>
        <w:pStyle w:val="Compact"/>
        <w:numPr>
          <w:ilvl w:val="0"/>
          <w:numId w:val="2"/>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Introduction</w:t>
      </w:r>
    </w:p>
    <w:p w14:paraId="4A957B04" w14:textId="77777777" w:rsidR="00A779B6" w:rsidRPr="00396563" w:rsidRDefault="00000000" w:rsidP="00396563">
      <w:pPr>
        <w:pStyle w:val="Compact"/>
        <w:numPr>
          <w:ilvl w:val="1"/>
          <w:numId w:val="3"/>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Background and Context</w:t>
      </w:r>
    </w:p>
    <w:p w14:paraId="639D34F3" w14:textId="77777777" w:rsidR="00A779B6" w:rsidRPr="00396563" w:rsidRDefault="00000000" w:rsidP="00396563">
      <w:pPr>
        <w:pStyle w:val="Compact"/>
        <w:numPr>
          <w:ilvl w:val="1"/>
          <w:numId w:val="3"/>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Problem Statement</w:t>
      </w:r>
    </w:p>
    <w:p w14:paraId="210528B8" w14:textId="77777777" w:rsidR="00A779B6" w:rsidRPr="00396563" w:rsidRDefault="00000000" w:rsidP="00396563">
      <w:pPr>
        <w:pStyle w:val="Compact"/>
        <w:numPr>
          <w:ilvl w:val="1"/>
          <w:numId w:val="3"/>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search Aim</w:t>
      </w:r>
    </w:p>
    <w:p w14:paraId="5DF7D789" w14:textId="77777777" w:rsidR="00A779B6" w:rsidRPr="00396563" w:rsidRDefault="00000000" w:rsidP="00396563">
      <w:pPr>
        <w:pStyle w:val="Compact"/>
        <w:numPr>
          <w:ilvl w:val="0"/>
          <w:numId w:val="2"/>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search Questions</w:t>
      </w:r>
    </w:p>
    <w:p w14:paraId="0814818F" w14:textId="77777777" w:rsidR="00A779B6" w:rsidRPr="00396563" w:rsidRDefault="00000000" w:rsidP="00396563">
      <w:pPr>
        <w:pStyle w:val="Compact"/>
        <w:numPr>
          <w:ilvl w:val="0"/>
          <w:numId w:val="2"/>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search Objectives</w:t>
      </w:r>
    </w:p>
    <w:p w14:paraId="15BAF5D0" w14:textId="77777777" w:rsidR="00A779B6" w:rsidRPr="00396563" w:rsidRDefault="00000000" w:rsidP="00396563">
      <w:pPr>
        <w:pStyle w:val="Compact"/>
        <w:numPr>
          <w:ilvl w:val="0"/>
          <w:numId w:val="2"/>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Literature Review</w:t>
      </w:r>
    </w:p>
    <w:p w14:paraId="4074DC24" w14:textId="77777777" w:rsidR="00A779B6" w:rsidRPr="00396563" w:rsidRDefault="00000000" w:rsidP="00396563">
      <w:pPr>
        <w:pStyle w:val="Compact"/>
        <w:numPr>
          <w:ilvl w:val="0"/>
          <w:numId w:val="2"/>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search Methodology</w:t>
      </w:r>
    </w:p>
    <w:p w14:paraId="5E2E3807" w14:textId="77777777" w:rsidR="00A779B6" w:rsidRPr="00396563" w:rsidRDefault="00000000" w:rsidP="00396563">
      <w:pPr>
        <w:pStyle w:val="Compact"/>
        <w:numPr>
          <w:ilvl w:val="0"/>
          <w:numId w:val="2"/>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Expected Outcomes</w:t>
      </w:r>
    </w:p>
    <w:p w14:paraId="2E28546A" w14:textId="77777777" w:rsidR="00A779B6" w:rsidRPr="00396563" w:rsidRDefault="00000000" w:rsidP="00396563">
      <w:pPr>
        <w:pStyle w:val="Compact"/>
        <w:numPr>
          <w:ilvl w:val="0"/>
          <w:numId w:val="2"/>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lastRenderedPageBreak/>
        <w:t>Limitations and Delimitations</w:t>
      </w:r>
    </w:p>
    <w:p w14:paraId="5C3B2140" w14:textId="77777777" w:rsidR="00A779B6" w:rsidRPr="00396563" w:rsidRDefault="00000000" w:rsidP="00396563">
      <w:pPr>
        <w:pStyle w:val="Compact"/>
        <w:numPr>
          <w:ilvl w:val="0"/>
          <w:numId w:val="2"/>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Proposed Chapter Outline</w:t>
      </w:r>
    </w:p>
    <w:p w14:paraId="63777DAC" w14:textId="77777777" w:rsidR="00A779B6" w:rsidRPr="00396563" w:rsidRDefault="00000000" w:rsidP="00396563">
      <w:pPr>
        <w:pStyle w:val="Compact"/>
        <w:numPr>
          <w:ilvl w:val="0"/>
          <w:numId w:val="2"/>
        </w:num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ferences</w:t>
      </w:r>
    </w:p>
    <w:p w14:paraId="7A1D1F20"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4282EB6C">
          <v:rect id="_x0000_i1287" style="width:0;height:1.5pt" o:hralign="center" o:hrstd="t" o:hr="t"/>
        </w:pict>
      </w:r>
    </w:p>
    <w:p w14:paraId="4A400131" w14:textId="77777777" w:rsidR="00A779B6" w:rsidRPr="00396563" w:rsidRDefault="00000000" w:rsidP="00396563">
      <w:pPr>
        <w:pStyle w:val="Heading2"/>
        <w:spacing w:before="100" w:beforeAutospacing="1" w:after="100" w:afterAutospacing="1" w:line="360" w:lineRule="auto"/>
        <w:rPr>
          <w:rFonts w:ascii="Times New Roman" w:hAnsi="Times New Roman" w:cs="Times New Roman"/>
        </w:rPr>
      </w:pPr>
      <w:bookmarkStart w:id="3" w:name="abstract"/>
      <w:bookmarkEnd w:id="2"/>
      <w:r w:rsidRPr="00396563">
        <w:rPr>
          <w:rFonts w:ascii="Times New Roman" w:hAnsi="Times New Roman" w:cs="Times New Roman"/>
        </w:rPr>
        <w:t>2. ABSTRACT</w:t>
      </w:r>
    </w:p>
    <w:p w14:paraId="147A844D"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Multi-agent artificial intelligence systems offer significant potential for organizational IT support, yet most implementations lack cultural coherence with collaborative organizational values. This research investigates whether Ubuntu philosophy—an African worldview emphasizing collective humanity (“I am because we are”)—can enhance collaboration in multi-agent AI systems within organizational IT departments.</w:t>
      </w:r>
    </w:p>
    <w:p w14:paraId="3B324D19"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To investigate this question, the study uses UGENTIC (Ubuntu-Driven Agentic Collective Intelligence) as a research instrument—a six-agent system deployed within Sun International GrandWest Casino’s IT department. Using action research with explanatory sequential mixed methods, this study validates whether Ubuntu principles can be operationalized in multi-agent architectures to improve cross-departmental collaboration.</w:t>
      </w:r>
    </w:p>
    <w:p w14:paraId="13C48ABB"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Data collection involves semi-structured interviews with 10-14 IT staff across strategic, tactical, and operational levels, supplemented by quantitative performance metrics. The research aims to determine whether Ubuntu-driven AI enhances collaborative decision-making while developing transferable implementation guidelines for other organizations.</w:t>
      </w:r>
    </w:p>
    <w:p w14:paraId="760AE8D2"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This represents the first study combining Ubuntu philosophy with multi-agent organizational AI in real departmental contexts with authentic hierarchical structures. Expected outcomes include empirical validation of Ubuntu-enhanced AI collaboration, practical implementation methodology for organizations, and contribution to human-centered AI development.</w:t>
      </w:r>
    </w:p>
    <w:p w14:paraId="1B92A5AB"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Keywords:</w:t>
      </w:r>
      <w:r w:rsidRPr="00396563">
        <w:rPr>
          <w:rFonts w:ascii="Times New Roman" w:hAnsi="Times New Roman" w:cs="Times New Roman"/>
        </w:rPr>
        <w:t xml:space="preserve"> Ubuntu philosophy, multi-agent AI systems, organizational collaboration, IT departments, human-AI teaming, cultural AI integration, action research</w:t>
      </w:r>
    </w:p>
    <w:p w14:paraId="63EA61D1"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338E76FC">
          <v:rect id="_x0000_i1288" style="width:0;height:1.5pt" o:hralign="center" o:hrstd="t" o:hr="t"/>
        </w:pict>
      </w:r>
    </w:p>
    <w:p w14:paraId="31B780D1" w14:textId="77777777" w:rsidR="00A779B6" w:rsidRPr="00396563" w:rsidRDefault="00000000" w:rsidP="00396563">
      <w:pPr>
        <w:pStyle w:val="Heading2"/>
        <w:spacing w:before="100" w:beforeAutospacing="1" w:after="100" w:afterAutospacing="1" w:line="360" w:lineRule="auto"/>
        <w:rPr>
          <w:rFonts w:ascii="Times New Roman" w:hAnsi="Times New Roman" w:cs="Times New Roman"/>
        </w:rPr>
      </w:pPr>
      <w:bookmarkStart w:id="4" w:name="introduction"/>
      <w:bookmarkEnd w:id="3"/>
      <w:r w:rsidRPr="00396563">
        <w:rPr>
          <w:rFonts w:ascii="Times New Roman" w:hAnsi="Times New Roman" w:cs="Times New Roman"/>
        </w:rPr>
        <w:lastRenderedPageBreak/>
        <w:t>3. INTRODUCTION</w:t>
      </w:r>
    </w:p>
    <w:p w14:paraId="67D5AF5C"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5" w:name="background-and-context"/>
      <w:r w:rsidRPr="00396563">
        <w:rPr>
          <w:rFonts w:ascii="Times New Roman" w:hAnsi="Times New Roman" w:cs="Times New Roman"/>
        </w:rPr>
        <w:t>Background and Context</w:t>
      </w:r>
    </w:p>
    <w:p w14:paraId="0BB549AC"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Organizations worldwide face persistent challenges integrating AI with human work practices. Recent research reveals significant AI-workplace misalignment: 77% of workers report increased workload from AI tools (Winsome Marketing, 2025), while 35% of employees lack clarity on how AI can support their tasks (Robinson, 2024). This disconnect between AI capabilities and actual work practices creates productivity barriers rather than improvements.</w:t>
      </w:r>
    </w:p>
    <w:p w14:paraId="44D7F884"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14:paraId="2C65C02A"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Multi-agent artificial intelligence systems offer potential solutions through distributed coordination and collaborative decision-making (Moore, 2025; Krishnan, 2025). However, most multi-agent implementations lack cultural frameworks that align with organizational values. Ubuntu philosophy—an African worldview emphasizing collective humanity and interdependence—provides a stable cultural framework for AI integration that transcends changing company policies (Mhlambi, 2020).</w:t>
      </w:r>
    </w:p>
    <w:p w14:paraId="5689C76D"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Ubuntu’s foundational principle—“I am because we are”—remains constant while organizational policies evolve and AI capabilities advance rapidly. This stability makes Ubuntu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Norren, 2023).</w:t>
      </w:r>
    </w:p>
    <w:p w14:paraId="7EB474F7"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lastRenderedPageBreak/>
        <w:t>This research investigates whether Ubuntu philosophy can enhance collaboration in multi-agent AI systems within organizational IT departments using UGENTIC as a research instrument to explore these questions empirically.</w:t>
      </w:r>
    </w:p>
    <w:p w14:paraId="6BF815CC"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6" w:name="problem-statement"/>
      <w:bookmarkEnd w:id="5"/>
      <w:r w:rsidRPr="00396563">
        <w:rPr>
          <w:rFonts w:ascii="Times New Roman" w:hAnsi="Times New Roman" w:cs="Times New Roman"/>
        </w:rPr>
        <w:t>Problem Statement</w:t>
      </w:r>
    </w:p>
    <w:p w14:paraId="27692CDF"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Despite significant advances in multi-agent AI systems and organizational collaboration theory, a critical gap exists in understanding whether and how AI agents can practically integrate with real departmental operations to improve organizational collaboration while maintaining cultural authenticity and respecting authentic hierarchical structures.</w:t>
      </w:r>
    </w:p>
    <w:p w14:paraId="08EB20EF"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While extensive research exists in multi-agent AI (Moore, 2025; Wu et al., 2023), Ubuntu philosophy (Mhlambi, 2020; Bührmann, 2024), and organizational implementation (Aldoseri et al., 2024; Bughin, 2021) separately, virtually no research combines Ubuntu philosophy with multi-agent organizational AI systems in real departmental contexts with authentic hierarchical structures.</w:t>
      </w:r>
    </w:p>
    <w:p w14:paraId="3F5B33F6"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Absence of validated methodologies for bridging real departmental operations with AI agent capabilities prevents organizations from confidently investing in AI-driven collaboration solutions. Recent evidence shows 77% of workers experience increased workload from AI tools (Winsome Marketing, 2025), while 35% lack clarity on AI task application (Robinson, 2024), indicating fundamental disconnect between AI capabilities and actual work practices.</w:t>
      </w:r>
    </w:p>
    <w:p w14:paraId="28E5349E"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search lacks generalizable frameworks enabling different organizations, particularly SMEs, to adopt AI-enhanced departmental coordination with validated implementation pathways. This study addresses this critical void through empirical investigation using UGENTIC as a research instrument to validate whether Ubuntu principles can enhance AI collaboration without sacrificing technical capability.</w:t>
      </w:r>
    </w:p>
    <w:p w14:paraId="7C20597A"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7" w:name="research-aim"/>
      <w:bookmarkEnd w:id="6"/>
      <w:r w:rsidRPr="00396563">
        <w:rPr>
          <w:rFonts w:ascii="Times New Roman" w:hAnsi="Times New Roman" w:cs="Times New Roman"/>
        </w:rPr>
        <w:lastRenderedPageBreak/>
        <w:t>Research Aim</w:t>
      </w:r>
    </w:p>
    <w:p w14:paraId="0015937D"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To investigate whether Ubuntu philosophy can enhance collaboration in multi-agent artificial intelligence systems within organizational IT departments, and to develop a validated methodology for bridging AI capabilities with real-world organizational work practices.</w:t>
      </w:r>
    </w:p>
    <w:p w14:paraId="56C7C0C1"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This research aims to validate whether “I am because we are” describes both Ubuntu cultural philosophy and multi-agent technical architecture, providing empirical evidence of their structural coherence.</w:t>
      </w:r>
    </w:p>
    <w:p w14:paraId="483A9B9C"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7B7778D6">
          <v:rect id="_x0000_i1289" style="width:0;height:1.5pt" o:hralign="center" o:hrstd="t" o:hr="t"/>
        </w:pict>
      </w:r>
    </w:p>
    <w:p w14:paraId="0B707B94" w14:textId="77777777" w:rsidR="00A779B6" w:rsidRPr="00396563" w:rsidRDefault="00000000" w:rsidP="00396563">
      <w:pPr>
        <w:pStyle w:val="Heading2"/>
        <w:spacing w:before="100" w:beforeAutospacing="1" w:after="100" w:afterAutospacing="1" w:line="360" w:lineRule="auto"/>
        <w:rPr>
          <w:rFonts w:ascii="Times New Roman" w:hAnsi="Times New Roman" w:cs="Times New Roman"/>
        </w:rPr>
      </w:pPr>
      <w:bookmarkStart w:id="8" w:name="research-questions"/>
      <w:bookmarkEnd w:id="4"/>
      <w:bookmarkEnd w:id="7"/>
      <w:r w:rsidRPr="00396563">
        <w:rPr>
          <w:rFonts w:ascii="Times New Roman" w:hAnsi="Times New Roman" w:cs="Times New Roman"/>
        </w:rPr>
        <w:t>4. RESEARCH QUESTIONS</w:t>
      </w:r>
    </w:p>
    <w:p w14:paraId="75419050"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Primary Research Question:</w:t>
      </w:r>
    </w:p>
    <w:p w14:paraId="6F4A4C10"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Can Ubuntu philosophy enhance collaboration in multi-agent artificial intelligence systems within organizational IT departments, and if so, how does “I am because we are” manifest in both cultural principles and technical architecture?</w:t>
      </w:r>
    </w:p>
    <w:p w14:paraId="1054FD86"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Secondary Research Questions:</w:t>
      </w:r>
    </w:p>
    <w:p w14:paraId="278EACF6"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RQ1:</w:t>
      </w:r>
      <w:r w:rsidRPr="00396563">
        <w:rPr>
          <w:rFonts w:ascii="Times New Roman" w:hAnsi="Times New Roman" w:cs="Times New Roman"/>
        </w:rPr>
        <w:t xml:space="preserve"> How can real departmental workflows, expertise, hierarchical structures, and decision-making patterns be effectively integrated with AI agent capabilities in organizational IT contexts?</w:t>
      </w:r>
    </w:p>
    <w:p w14:paraId="278E2472"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RQ2:</w:t>
      </w:r>
      <w:r w:rsidRPr="00396563">
        <w:rPr>
          <w:rFonts w:ascii="Times New Roman" w:hAnsi="Times New Roman" w:cs="Times New Roman"/>
        </w:rPr>
        <w:t xml:space="preserve"> How can Ubuntu philosophy principles (“I am because we are”) be operationalized in multi-agent AI systems, and what measurable agent behaviors demonstrate Ubuntu in action?</w:t>
      </w:r>
    </w:p>
    <w:p w14:paraId="13190368"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RQ3:</w:t>
      </w:r>
      <w:r w:rsidRPr="00396563">
        <w:rPr>
          <w:rFonts w:ascii="Times New Roman" w:hAnsi="Times New Roman" w:cs="Times New Roman"/>
        </w:rPr>
        <w:t xml:space="preserve"> What measurable improvements in cross-departmental collaboration, decision-making efficiency, and organizational coordination result from Ubuntu-enhanced multi-agent systems compared to traditional approaches?</w:t>
      </w:r>
    </w:p>
    <w:p w14:paraId="41A46607"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RQ4:</w:t>
      </w:r>
      <w:r w:rsidRPr="00396563">
        <w:rPr>
          <w:rFonts w:ascii="Times New Roman" w:hAnsi="Times New Roman" w:cs="Times New Roman"/>
        </w:rPr>
        <w:t xml:space="preserve"> How do IT staff experience Ubuntu-driven AI differently from traditional AI tools in their daily work, and what factors influence their acceptance and trust of collaborative AI systems?</w:t>
      </w:r>
    </w:p>
    <w:p w14:paraId="5AEAEBB0"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lastRenderedPageBreak/>
        <w:t>RQ5:</w:t>
      </w:r>
      <w:r w:rsidRPr="00396563">
        <w:rPr>
          <w:rFonts w:ascii="Times New Roman" w:hAnsi="Times New Roman" w:cs="Times New Roman"/>
        </w:rPr>
        <w:t xml:space="preserve"> How can Ubuntu philosophy be implemented within multi-agent AI systems while preserving cultural authenticity, respecting indigenous knowledge systems, and avoiding cultural appropriation?</w:t>
      </w:r>
    </w:p>
    <w:p w14:paraId="0160B448"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RQ6:</w:t>
      </w:r>
      <w:r w:rsidRPr="00396563">
        <w:rPr>
          <w:rFonts w:ascii="Times New Roman" w:hAnsi="Times New Roman" w:cs="Times New Roman"/>
        </w:rPr>
        <w:t xml:space="preserve"> What organizational and cultural factors enable or constrain Ubuntu-driven AI adoption, and what implementation methodology enables other organizations to successfully adopt this framework?</w:t>
      </w:r>
    </w:p>
    <w:p w14:paraId="75F0CC80"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31639B09">
          <v:rect id="_x0000_i1290" style="width:0;height:1.5pt" o:hralign="center" o:hrstd="t" o:hr="t"/>
        </w:pict>
      </w:r>
    </w:p>
    <w:p w14:paraId="31E239FF" w14:textId="77777777" w:rsidR="00A779B6" w:rsidRPr="00396563" w:rsidRDefault="00000000" w:rsidP="00396563">
      <w:pPr>
        <w:pStyle w:val="Heading2"/>
        <w:spacing w:before="100" w:beforeAutospacing="1" w:after="100" w:afterAutospacing="1" w:line="360" w:lineRule="auto"/>
        <w:rPr>
          <w:rFonts w:ascii="Times New Roman" w:hAnsi="Times New Roman" w:cs="Times New Roman"/>
        </w:rPr>
      </w:pPr>
      <w:bookmarkStart w:id="9" w:name="research-objectives"/>
      <w:bookmarkEnd w:id="8"/>
      <w:r w:rsidRPr="00396563">
        <w:rPr>
          <w:rFonts w:ascii="Times New Roman" w:hAnsi="Times New Roman" w:cs="Times New Roman"/>
        </w:rPr>
        <w:t>5. RESEARCH OBJECTIVES</w:t>
      </w:r>
    </w:p>
    <w:p w14:paraId="4ED7B571"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Primary Objective:</w:t>
      </w:r>
    </w:p>
    <w:p w14:paraId="445886AB"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To develop and validate a practical methodology for integrating Ubuntu philosophy with multi-agent AI systems in real organizational IT departments, demonstrating measurable improvements in collaborative decision-making while preserving cultural authenticity.</w:t>
      </w:r>
    </w:p>
    <w:p w14:paraId="13332710"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Secondary Objectives (Aligned 1:1 with Research Questions):</w:t>
      </w:r>
    </w:p>
    <w:p w14:paraId="2C6E5B98"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RO1 (Addresses RQ1):</w:t>
      </w:r>
      <w:r w:rsidRPr="00396563">
        <w:rPr>
          <w:rFonts w:ascii="Times New Roman" w:hAnsi="Times New Roman" w:cs="Times New Roman"/>
        </w:rPr>
        <w:t xml:space="preserve"> To examine current challenges in AI-workplace integration and develop a methodology for translating real departmental operations into AI agent behaviors that authentically represent departmental perspectives while enhancing cross-departmental collaboration.</w:t>
      </w:r>
    </w:p>
    <w:p w14:paraId="20BC9456"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RO2 (Addresses RQ2):</w:t>
      </w:r>
      <w:r w:rsidRPr="00396563">
        <w:rPr>
          <w:rFonts w:ascii="Times New Roman" w:hAnsi="Times New Roman" w:cs="Times New Roman"/>
        </w:rPr>
        <w:t xml:space="preserve"> To explore the practical application of Ubuntu philosophy in designing collaborative AI systems and identify specific agent behaviors that manifest Ubuntu principles in multi-agent interactions.</w:t>
      </w:r>
    </w:p>
    <w:p w14:paraId="7D9370F8"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RO3 (Addresses RQ3):</w:t>
      </w:r>
      <w:r w:rsidRPr="00396563">
        <w:rPr>
          <w:rFonts w:ascii="Times New Roman" w:hAnsi="Times New Roman" w:cs="Times New Roman"/>
        </w:rPr>
        <w:t xml:space="preserve"> To evaluate the effectiveness of Ubuntu-driven AI systems by measuring improvements in cross-departmental collaboration metrics including decision-making latency, coordination frequency, and team communication patterns.</w:t>
      </w:r>
    </w:p>
    <w:p w14:paraId="1C61D01C"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lastRenderedPageBreak/>
        <w:t>RO4 (Addresses RQ4):</w:t>
      </w:r>
      <w:r w:rsidRPr="00396563">
        <w:rPr>
          <w:rFonts w:ascii="Times New Roman" w:hAnsi="Times New Roman" w:cs="Times New Roman"/>
        </w:rPr>
        <w:t xml:space="preserve"> To assess user perceptions and experiences of Ubuntu-driven AI versus traditional AI implementations through qualitative analysis of staff feedback, identifying factors that enhance or constrain acceptance.</w:t>
      </w:r>
    </w:p>
    <w:p w14:paraId="6F7978F1"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RO5 (Addresses RQ5):</w:t>
      </w:r>
      <w:r w:rsidRPr="00396563">
        <w:rPr>
          <w:rFonts w:ascii="Times New Roman" w:hAnsi="Times New Roman" w:cs="Times New Roman"/>
        </w:rPr>
        <w:t xml:space="preserve"> To validate the cultural authenticity and appropriateness of Ubuntu integration in AI systems through stakeholder consultation and participant feedback, ensuring respectful implementation of indigenous African philosophy.</w:t>
      </w:r>
    </w:p>
    <w:p w14:paraId="2221AD4A"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RO6 (Addresses RQ6):</w:t>
      </w:r>
      <w:r w:rsidRPr="00396563">
        <w:rPr>
          <w:rFonts w:ascii="Times New Roman" w:hAnsi="Times New Roman" w:cs="Times New Roman"/>
        </w:rPr>
        <w:t xml:space="preserve"> To identify contextual factors, success criteria, and implementation barriers, developing generalizable guidelines that enable other organizations (particularly SMEs) to adopt Ubuntu-driven multi-agent frameworks adapted to their specific contexts.</w:t>
      </w:r>
    </w:p>
    <w:p w14:paraId="0101AD8E"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553F7452">
          <v:rect id="_x0000_i1291" style="width:0;height:1.5pt" o:hralign="center" o:hrstd="t" o:hr="t"/>
        </w:pict>
      </w:r>
    </w:p>
    <w:p w14:paraId="386BC082" w14:textId="77777777" w:rsidR="00A779B6" w:rsidRPr="00396563" w:rsidRDefault="00000000" w:rsidP="00396563">
      <w:pPr>
        <w:pStyle w:val="Heading2"/>
        <w:spacing w:before="100" w:beforeAutospacing="1" w:after="100" w:afterAutospacing="1" w:line="360" w:lineRule="auto"/>
        <w:rPr>
          <w:rFonts w:ascii="Times New Roman" w:hAnsi="Times New Roman" w:cs="Times New Roman"/>
        </w:rPr>
      </w:pPr>
      <w:bookmarkStart w:id="10" w:name="literature-review"/>
      <w:bookmarkEnd w:id="9"/>
      <w:r w:rsidRPr="00396563">
        <w:rPr>
          <w:rFonts w:ascii="Times New Roman" w:hAnsi="Times New Roman" w:cs="Times New Roman"/>
        </w:rPr>
        <w:t>6. LITERATURE REVIEW</w:t>
      </w:r>
    </w:p>
    <w:p w14:paraId="18C4FD3E"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The comprehensive literature review encompasses six critical areas, with 58 peer-reviewed sources from 2020-2025 (75% from 2024-2025) providing cutting-edge theoretical grounding.</w:t>
      </w:r>
    </w:p>
    <w:p w14:paraId="5833F370"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11" w:name="multi-agent-ai-systems"/>
      <w:r w:rsidRPr="00396563">
        <w:rPr>
          <w:rFonts w:ascii="Times New Roman" w:hAnsi="Times New Roman" w:cs="Times New Roman"/>
        </w:rPr>
        <w:t>Multi-Agent AI Systems</w:t>
      </w:r>
    </w:p>
    <w:p w14:paraId="5C0EE734"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search demonstrates significant theoretical advances in multi-agent coordination, with frameworks for agent communication, coordination protocols, and distributed decision-making well-established (Moore, 2025; Krishnan, 2025; Ju, 2025). However, empirical evidence of successful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empirical validation in real departmental operations with authentic hierarchical structures.</w:t>
      </w:r>
    </w:p>
    <w:p w14:paraId="42C895B9"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12" w:name="ubuntu-philosophy-and-ai"/>
      <w:bookmarkEnd w:id="11"/>
      <w:r w:rsidRPr="00396563">
        <w:rPr>
          <w:rFonts w:ascii="Times New Roman" w:hAnsi="Times New Roman" w:cs="Times New Roman"/>
        </w:rPr>
        <w:lastRenderedPageBreak/>
        <w:t>Ubuntu Philosophy and AI</w:t>
      </w:r>
    </w:p>
    <w:p w14:paraId="2424C043"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Academic exploration of Ubuntu philosophy demonstrates effectiveness in enhancing collective decision-making (Mhlambi, 2020; Mkhize, 2022). However, application to multi-agent AI systems remained largely theoretical. Mhlambi (2020) establishes Ubuntu as an AI ethics and governance framework, emphasizing “from rationality to relationality.” Mkhize (2022) explores Ubuntu’s role in global AI inclusion discourse from a normative ethics perspective. Bührmann (2024) examines Ubuntu economics reimagining systems, while van Norren (2023) discusses Ubuntu and community reconstitution. This research explores practical Ubuntu operationalization in AI systems, investigating whether cultural frameworks enhance technological implementation through the insight that multi-agent systems ARE Ubuntu contexts.</w:t>
      </w:r>
    </w:p>
    <w:p w14:paraId="30F08CF4"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13" w:name="organizational-implementation"/>
      <w:bookmarkEnd w:id="12"/>
      <w:r w:rsidRPr="00396563">
        <w:rPr>
          <w:rFonts w:ascii="Times New Roman" w:hAnsi="Times New Roman" w:cs="Times New Roman"/>
        </w:rPr>
        <w:t>Organizational Implementation</w:t>
      </w:r>
    </w:p>
    <w:p w14:paraId="175C327A"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search consistently identifies organizational readiness as critical for AI adoption success (Aldoseri et al., 2024; Bean, 2025; Davenport and Ronanki, 2021). This research addresses the gap by investigating AI integration with real IT departmental structures. Aldoseri et al. (2024) provides automation integration roadmap, while Bean (2025) examines how companies use AI in 2024. Bughin (2021) analyzes AI, automation, and future of work, and Kanter (2020) explores thinking outside the building for organizational innovation. The research contributes practical implementation knowledge beyond theoretical frameworks, exploring successful integration with authentic hierarchies.</w:t>
      </w:r>
    </w:p>
    <w:p w14:paraId="470930E3"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14" w:name="retrieval-augmented-generation"/>
      <w:bookmarkEnd w:id="13"/>
      <w:r w:rsidRPr="00396563">
        <w:rPr>
          <w:rFonts w:ascii="Times New Roman" w:hAnsi="Times New Roman" w:cs="Times New Roman"/>
        </w:rPr>
        <w:t>Retrieval-Augmented Generation</w:t>
      </w:r>
    </w:p>
    <w:p w14:paraId="46A541A4"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Advanced RAG architectures demonstrate significant potential for enterprise knowledge management (Balaguer et al., 2025; Lewis et al., 2020; Zhang et al., 2024). The UGENTIC research instrument implements RAG capabilities for departmental knowledge access. Balaguer et al. (2025) presents RAG for enterprise knowledge management, while Lewis et al. (2020) established foundational RAG for knowledge-intensive NLP tasks. Zhang et al. (2024) provides RAG framework specifically for IT operations. Practical RAG implementation enables Ubuntu principles through shared knowledge access and cultural value retrieval.</w:t>
      </w:r>
    </w:p>
    <w:p w14:paraId="4CD40DDD"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15" w:name="human-ai-teaming"/>
      <w:bookmarkEnd w:id="14"/>
      <w:r w:rsidRPr="00396563">
        <w:rPr>
          <w:rFonts w:ascii="Times New Roman" w:hAnsi="Times New Roman" w:cs="Times New Roman"/>
        </w:rPr>
        <w:lastRenderedPageBreak/>
        <w:t>Human-AI Teaming</w:t>
      </w:r>
    </w:p>
    <w:p w14:paraId="7E24B697"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Authoritative frameworks establish human-AI teaming requirements (National Academies, 2022; Daugherty and Wilson, 2024; Berretta et al., 2023). The UGENTIC research instrument implements these principles through departmental agent design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complementary strengths in collaborative intelligence while respecting human expertise and cultural values.</w:t>
      </w:r>
    </w:p>
    <w:p w14:paraId="617DC0DB"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16" w:name="south-african-context"/>
      <w:bookmarkEnd w:id="15"/>
      <w:r w:rsidRPr="00396563">
        <w:rPr>
          <w:rFonts w:ascii="Times New Roman" w:hAnsi="Times New Roman" w:cs="Times New Roman"/>
        </w:rPr>
        <w:t>South African Context</w:t>
      </w:r>
    </w:p>
    <w:p w14:paraId="305C7118"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search establishes unique challenges for AI adoption in South African contexts (Gwagwa et al., 2020; Mbonye, 2024; Nzama et al., 2024). This research contributes South African-specific implementation evidence. Gwagwa et al. (2020) analyzes AI deployments in Africa, identifying benefits, challenges and policy dimensions. Mbonye (2024) addresses POPIA compliance for AI systems with regulatory frameworks. Nzama et al. (2024) examines AI adoption barriers in South African manufacturing. Research explores successful AI adoption strategies despite contextual challenges while respecting POPIA requirements and cultural considerations.</w:t>
      </w:r>
    </w:p>
    <w:p w14:paraId="656B6FE5"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17" w:name="identified-research-gap"/>
      <w:bookmarkEnd w:id="16"/>
      <w:r w:rsidRPr="00396563">
        <w:rPr>
          <w:rFonts w:ascii="Times New Roman" w:hAnsi="Times New Roman" w:cs="Times New Roman"/>
        </w:rPr>
        <w:t>Identified Research Gap</w:t>
      </w:r>
    </w:p>
    <w:p w14:paraId="65B09DA6"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While extensive research exists in multi-agent AI, Ubuntu philosophy, and organizational implementation separately, virtually no research combines Ubuntu philosophy with multi-agent organizational AI systems in real departmental contexts with authentic hierarchical structures. This study addresses this void by providing the first empirical investigation of Ubuntu-driven multi-agent AI integrated with real organizational departmental workflows, hierarchies, and cultural frameworks, exploring whether “I am because we are” describes both philosophical principle and technical architecture.</w:t>
      </w:r>
    </w:p>
    <w:p w14:paraId="439CD401"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7E5E55A3">
          <v:rect id="_x0000_i1292" style="width:0;height:1.5pt" o:hralign="center" o:hrstd="t" o:hr="t"/>
        </w:pict>
      </w:r>
    </w:p>
    <w:p w14:paraId="727DF703" w14:textId="77777777" w:rsidR="00A779B6" w:rsidRPr="00396563" w:rsidRDefault="00000000" w:rsidP="00396563">
      <w:pPr>
        <w:pStyle w:val="Heading2"/>
        <w:spacing w:before="100" w:beforeAutospacing="1" w:after="100" w:afterAutospacing="1" w:line="360" w:lineRule="auto"/>
        <w:rPr>
          <w:rFonts w:ascii="Times New Roman" w:hAnsi="Times New Roman" w:cs="Times New Roman"/>
        </w:rPr>
      </w:pPr>
      <w:bookmarkStart w:id="18" w:name="research-methodology"/>
      <w:bookmarkEnd w:id="10"/>
      <w:bookmarkEnd w:id="17"/>
      <w:r w:rsidRPr="00396563">
        <w:rPr>
          <w:rFonts w:ascii="Times New Roman" w:hAnsi="Times New Roman" w:cs="Times New Roman"/>
        </w:rPr>
        <w:lastRenderedPageBreak/>
        <w:t>7. RESEARCH METHODOLOGY</w:t>
      </w:r>
    </w:p>
    <w:p w14:paraId="657A2752"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19" w:name="research-design"/>
      <w:r w:rsidRPr="00396563">
        <w:rPr>
          <w:rFonts w:ascii="Times New Roman" w:hAnsi="Times New Roman" w:cs="Times New Roman"/>
        </w:rPr>
        <w:t>Research Design</w:t>
      </w:r>
    </w:p>
    <w:p w14:paraId="1A437119"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This study employs action research with explanatory sequential mixed methods. Action research enables iterative system development while generating scholarly knowledge. Mixed methods provides both depth (qualitative understanding) and validation (quantitative evidence). The research uses an in-depth single case study of Sun International GrandWest IT departments as primary validation environment, with framework designed for transferability testing to establish generalizability.</w:t>
      </w:r>
    </w:p>
    <w:p w14:paraId="28568CAC"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20" w:name="three-phase-implementation"/>
      <w:bookmarkEnd w:id="19"/>
      <w:r w:rsidRPr="00396563">
        <w:rPr>
          <w:rFonts w:ascii="Times New Roman" w:hAnsi="Times New Roman" w:cs="Times New Roman"/>
        </w:rPr>
        <w:t>Three-Phase Implementation</w:t>
      </w:r>
    </w:p>
    <w:p w14:paraId="1B5F6BFE"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Phase 1: Real Department Analysis (Completed May-August 2025)</w:t>
      </w:r>
    </w:p>
    <w:p w14:paraId="36BEAA05"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Semi-structured interviews with departmental staff across hierarchical levels, observational studies of existing workflows and coordination patterns, document analysis of departmental procedures and hierarchical structures, workflow mapping for integration opportunities, and hierarchical relationship documentation.</w:t>
      </w:r>
    </w:p>
    <w:p w14:paraId="4B8D44E0"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Phase 2: Research Instrument Development (Completed August-September 2025)</w:t>
      </w:r>
    </w:p>
    <w:p w14:paraId="05983506"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Developed UGENTIC research instrument with six IT department agents (IT Manager, Service Desk Manager, IT Support, App Support, Network Support, Infrastructure), implemented Ubuntu collaboration protocols, deployed integration with departmental workflows, established three-dimensional integration (technical plus cultural plus organizational), and validated hierarchical coordination patterns respecting authentic GrandWest structure where Service Desk Manager manages only IT Support while App Support, Network Support, and Infrastructure report directly to IT Manager.</w:t>
      </w:r>
    </w:p>
    <w:p w14:paraId="3B36CD05"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Phase 3: Validation and Measurement (Current Phase October-November 2025)</w:t>
      </w:r>
    </w:p>
    <w:p w14:paraId="4064083E"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lastRenderedPageBreak/>
        <w:t>Pre/post implementation comparison across departments, performance measurement collection (qualitative plus quantitative), statistical analysis of coordination improvements, transferability testing and framework abstraction, and cultural integration effectiveness validation.</w:t>
      </w:r>
    </w:p>
    <w:p w14:paraId="589CFAAE"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21" w:name="participant-requirements"/>
      <w:bookmarkEnd w:id="20"/>
      <w:r w:rsidRPr="00396563">
        <w:rPr>
          <w:rFonts w:ascii="Times New Roman" w:hAnsi="Times New Roman" w:cs="Times New Roman"/>
        </w:rPr>
        <w:t>Participant Requirements</w:t>
      </w:r>
    </w:p>
    <w:p w14:paraId="1949BBFB"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years experience in current role, deep understanding of departmental processes and workflows, experience with cross-departmental coordination, willingness to provide honest feedback, and availability for 45-60 minute interviews.</w:t>
      </w:r>
    </w:p>
    <w:p w14:paraId="3CBD4CB3"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22" w:name="data-collection-methods"/>
      <w:bookmarkEnd w:id="21"/>
      <w:r w:rsidRPr="00396563">
        <w:rPr>
          <w:rFonts w:ascii="Times New Roman" w:hAnsi="Times New Roman" w:cs="Times New Roman"/>
        </w:rPr>
        <w:t>Data Collection Methods</w:t>
      </w:r>
    </w:p>
    <w:p w14:paraId="45343190"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Qualitative Data Collection:</w:t>
      </w:r>
      <w:r w:rsidRPr="00396563">
        <w:rPr>
          <w:rFonts w:ascii="Times New Roman" w:hAnsi="Times New Roman" w:cs="Times New Roman"/>
        </w:rPr>
        <w:t xml:space="preserve"> Semi-structured interviews with 10-14 participants across 6 departments and 3 hierarchical levels, observational studies of system usage patterns and interaction dynamics, document analysis of departmental interactions and decision-making artifacts, and participant feedback on Ubuntu integration effectiveness and cultural authenticity.</w:t>
      </w:r>
    </w:p>
    <w:p w14:paraId="7E5E468A"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Quantitative Data Collection:</w:t>
      </w:r>
      <w:r w:rsidRPr="00396563">
        <w:rPr>
          <w:rFonts w:ascii="Times New Roman" w:hAnsi="Times New Roman" w:cs="Times New Roman"/>
        </w:rPr>
        <w:t xml:space="preserve"> Decision-making latency (time measurements for cross-departmental decisions), coordination frequency (counts of inter-departmental interactions), Ubuntu behavior manifestations (coded interaction instances), system performance metrics (uptime, reliability, availability tracking), and efficiency indicators (performance metrics across departments).</w:t>
      </w:r>
    </w:p>
    <w:p w14:paraId="01C50530"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23" w:name="data-analysis-techniques"/>
      <w:bookmarkEnd w:id="22"/>
      <w:r w:rsidRPr="00396563">
        <w:rPr>
          <w:rFonts w:ascii="Times New Roman" w:hAnsi="Times New Roman" w:cs="Times New Roman"/>
        </w:rPr>
        <w:t>Data Analysis Techniques</w:t>
      </w:r>
    </w:p>
    <w:p w14:paraId="7E64A906"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Qualitative Analysis:</w:t>
      </w:r>
      <w:r w:rsidRPr="00396563">
        <w:rPr>
          <w:rFonts w:ascii="Times New Roman" w:hAnsi="Times New Roman" w:cs="Times New Roman"/>
        </w:rPr>
        <w:t xml:space="preserve"> Reflexive thematic analysis following Braun and Clarke (2024) six-phase methodology, content analysis of departmental documentation and interaction patterns, Ubuntu integration assessment evaluating cultural framework effectiveness, and NVivo software for systematic coding and theme extraction.</w:t>
      </w:r>
    </w:p>
    <w:p w14:paraId="76B539EC"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lastRenderedPageBreak/>
        <w:t>Quantitative Analysis:</w:t>
      </w:r>
      <w:r w:rsidRPr="00396563">
        <w:rPr>
          <w:rFonts w:ascii="Times New Roman" w:hAnsi="Times New Roman" w:cs="Times New Roman"/>
        </w:rPr>
        <w:t xml:space="preserve"> Pre/post statistical comparison using t-tests and ANOVA for performance metrics, descriptive statistics for performance measurement characterization, correlation analysis examining relationships between integration levels and improvements, and efficiency metrics analyzing decision latency and coordination frequency.</w:t>
      </w:r>
    </w:p>
    <w:p w14:paraId="217C157D"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Mixed Methods Integration:</w:t>
      </w:r>
      <w:r w:rsidRPr="00396563">
        <w:rPr>
          <w:rFonts w:ascii="Times New Roman" w:hAnsi="Times New Roman" w:cs="Times New Roman"/>
        </w:rPr>
        <w:t xml:space="preserve"> Triangulation for cross-validation across multiple data sources, sequential analysis where qualitative insights inform quantitative metric design, convergent validation synthesizing evidence across interview, observation, and system data, and member checking for participant validation of interpretations.</w:t>
      </w:r>
    </w:p>
    <w:p w14:paraId="30510E8A"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24" w:name="ethical-considerations"/>
      <w:bookmarkEnd w:id="23"/>
      <w:r w:rsidRPr="00396563">
        <w:rPr>
          <w:rFonts w:ascii="Times New Roman" w:hAnsi="Times New Roman" w:cs="Times New Roman"/>
        </w:rPr>
        <w:t>Ethical Considerations</w:t>
      </w:r>
    </w:p>
    <w:p w14:paraId="30A78B77"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Ethics application will be submitted to Richfield Ethics Committee with organizational approval request to Sun International GrandWest. Research poses minimal risk to departmental operations as AI agents augment rather than replace human decision-making. Clear communication establishes research focuses on AI augmentation rather than replacement, with explicit commitments that participation will not affect employment status, job security, performance evaluations, or career advancement.</w:t>
      </w:r>
    </w:p>
    <w:p w14:paraId="269E2B13"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All departmental information and participant data will be anonymized and stored securely. Organizational data remains within enterprise boundaries using local AI processing to maintain confidentiality and comply with POPIA (Protection of Personal Information Act) requirements. All participants receive detailed information about research objectives, methods, potential outcomes, time requirements, and data usage. Voluntary consent required for participation with clear explanation of rights including withdrawal. Participants maintain right to withdraw at any time without penalty, consequence, or explanation required.</w:t>
      </w:r>
    </w:p>
    <w:p w14:paraId="1CE73F63"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All research data stored on encrypted, password-protected systems with access limited to authorized research personnel (researcher and supervisor only). Research data retained for 5 years following completion per institutional requirements, then securely destroyed. Personal identifiers separated from research data with unique participant codes. Only aggregate and anonymized results reported in research outputs.</w:t>
      </w:r>
    </w:p>
    <w:p w14:paraId="6E777761"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lastRenderedPageBreak/>
        <w:t>Research maintains high cultural sensitivity in Ubuntu principle interpretation and application. Appropriate consultation ensures respectful and accurate implementation, avoiding cultural appropriation or misrepresentation. Full compliance with POPIA requirements including lawful processing, purpose specification, minimal data collection, data quality, openness, security safeguards, and data subject participation rights.</w:t>
      </w:r>
    </w:p>
    <w:p w14:paraId="782BA9D7"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040844FB">
          <v:rect id="_x0000_i1293" style="width:0;height:1.5pt" o:hralign="center" o:hrstd="t" o:hr="t"/>
        </w:pict>
      </w:r>
    </w:p>
    <w:p w14:paraId="3E1F82A2" w14:textId="77777777" w:rsidR="00A779B6" w:rsidRPr="00396563" w:rsidRDefault="00000000" w:rsidP="00396563">
      <w:pPr>
        <w:pStyle w:val="Heading2"/>
        <w:spacing w:before="100" w:beforeAutospacing="1" w:after="100" w:afterAutospacing="1" w:line="360" w:lineRule="auto"/>
        <w:rPr>
          <w:rFonts w:ascii="Times New Roman" w:hAnsi="Times New Roman" w:cs="Times New Roman"/>
        </w:rPr>
      </w:pPr>
      <w:bookmarkStart w:id="25" w:name="expected-outcomes"/>
      <w:bookmarkEnd w:id="18"/>
      <w:bookmarkEnd w:id="24"/>
      <w:r w:rsidRPr="00396563">
        <w:rPr>
          <w:rFonts w:ascii="Times New Roman" w:hAnsi="Times New Roman" w:cs="Times New Roman"/>
        </w:rPr>
        <w:t>8. EXPECTED OUTCOMES</w:t>
      </w:r>
    </w:p>
    <w:p w14:paraId="59E35F7C"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This research will produce empirical evidence demonstrating whether Ubuntu philosophy enhances multi-agent collaboration effectiveness, quantitative metrics showing improvements (or lack thereof) in cross-departmental coordination, and qualitative insights into how staff experience Ubuntu-driven AI versus traditional approaches. The research will identify organizational factors that enable or constrain Ubuntu-driven AI adoption, understanding of cultural integration challenges and opportunities, and evidence of user acceptance factors and trust-building mechanisms.</w:t>
      </w:r>
    </w:p>
    <w:p w14:paraId="02D301B3"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Practical deliverables include the working UGENTIC research instrument demonstrating Ubuntu-driven multi-agent framework functionality with six AI agents successfully integrated into real departmental workflows respecting authentic organizational hierarchies. Comprehensive implementation guidelines will enable other organizations to adopt the framework, with adaptation guidelines for different organizational contexts and sizes, resource requirements and realistic timelines for implementation. Validated metrics for measuring Ubuntu-enhanced collaboration effectiveness, success criteria for implementation across different organizational types, and comparison baselines for traditional versus Ubuntu-driven approaches will provide performance benchmarks.</w:t>
      </w:r>
    </w:p>
    <w:p w14:paraId="73F4E7D9"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Academic contributions include the first empirical validation of Ubuntu-driven multi-agent organizational AI in real departmental contexts, investigation of whether “I am because we are” describes both cultural philosophy and technical architecture, novel framework for translating real departmental operations into AI agent behaviors, and mixed methods approach combining qualitative organizational analysis with quantitative AI validation. The research contributes to </w:t>
      </w:r>
      <w:r w:rsidRPr="00396563">
        <w:rPr>
          <w:rFonts w:ascii="Times New Roman" w:hAnsi="Times New Roman" w:cs="Times New Roman"/>
        </w:rPr>
        <w:lastRenderedPageBreak/>
        <w:t>practical application of indigenous African philosophy to AI systems and human-centered AI development discourse.</w:t>
      </w:r>
    </w:p>
    <w:p w14:paraId="156F560A"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Societal impact includes demonstrating AI augmentation rather than replacement, supporting approaches addressing societal concerns about AI impact, and preserving human expertise and dignity in technological advancement. The research shows how indigenous philosophies enhance modern AI systems while maintaining cultural authenticity and respect for indigenous knowledge, validating African philosophical contribution to global AI innovation. Accessible pathways enable smaller organizations to adopt AI solutions, democratizing AI benefits beyond large enterprises and supporting economic productivity and competitiveness.</w:t>
      </w:r>
    </w:p>
    <w:p w14:paraId="6B447EE5"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gardless of whether findings support or challenge the hypothesis, the research will advance knowledge. If Ubuntu-driven AI works well, validated approach exists for others to use. If Ubuntu-driven AI doesn’t work, identification of what doesn’t work and why contributes knowledge. If results are mixed, realistic understanding of limits and potential emerges. All three outcomes represent complete, valid dissertations contributing meaningfully to academic knowledge and practical implementation.</w:t>
      </w:r>
    </w:p>
    <w:p w14:paraId="3DC4F90C"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4C4B00EA">
          <v:rect id="_x0000_i1294" style="width:0;height:1.5pt" o:hralign="center" o:hrstd="t" o:hr="t"/>
        </w:pict>
      </w:r>
    </w:p>
    <w:p w14:paraId="489323E4" w14:textId="77777777" w:rsidR="00A779B6" w:rsidRPr="00396563" w:rsidRDefault="00000000" w:rsidP="00396563">
      <w:pPr>
        <w:pStyle w:val="Heading2"/>
        <w:spacing w:before="100" w:beforeAutospacing="1" w:after="100" w:afterAutospacing="1" w:line="360" w:lineRule="auto"/>
        <w:rPr>
          <w:rFonts w:ascii="Times New Roman" w:hAnsi="Times New Roman" w:cs="Times New Roman"/>
        </w:rPr>
      </w:pPr>
      <w:bookmarkStart w:id="26" w:name="limitations-and-delimitations"/>
      <w:bookmarkEnd w:id="25"/>
      <w:r w:rsidRPr="00396563">
        <w:rPr>
          <w:rFonts w:ascii="Times New Roman" w:hAnsi="Times New Roman" w:cs="Times New Roman"/>
        </w:rPr>
        <w:t>9. LIMITATIONS AND DELIMITATIONS</w:t>
      </w:r>
    </w:p>
    <w:p w14:paraId="4FD4B632"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27" w:name="research-limitations"/>
      <w:r w:rsidRPr="00396563">
        <w:rPr>
          <w:rFonts w:ascii="Times New Roman" w:hAnsi="Times New Roman" w:cs="Times New Roman"/>
        </w:rPr>
        <w:t>Research Limitations</w:t>
      </w:r>
    </w:p>
    <w:p w14:paraId="2E5E8A3C"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Primary focus on Sun International GrandWest IT departments may limit generalizability to other organizational sectors. However, framework designed for transferability testing establishes broader applicability principles through detailed documentation of adaptation strategies. Ubuntu-informed aspects specific to South African and broader African cultural contexts. Cultural framework principles may translate to other collective-oriented cultural contexts, but adaptation required for individualistic cultural environments.</w:t>
      </w:r>
    </w:p>
    <w:p w14:paraId="7BE9F31D"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Compressed validation period (October-November 2025) may not capture long-term effects of AI integration. Short timeframe necessitates future longitudinal studies for sustained impact </w:t>
      </w:r>
      <w:r w:rsidRPr="00396563">
        <w:rPr>
          <w:rFonts w:ascii="Times New Roman" w:hAnsi="Times New Roman" w:cs="Times New Roman"/>
        </w:rPr>
        <w:lastRenderedPageBreak/>
        <w:t>assessment and evolution of Ubuntu integration over extended periods. Sample of 10-14 participants, while sufficient for qualitative saturation in stratified organizational study, represents subset of total IT staff and may not capture all perspectives across entire organizational hierarchy and operational contexts.</w:t>
      </w:r>
    </w:p>
    <w:p w14:paraId="59209F23"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search instrument performance dependent on existing IT infrastructure compatibility and organizational technology environment. Replication in different technical contexts may face varying infrastructure constraints and compatibility challenges. Researcher’s role as system developer and investigator requires careful boundary management. However, this dual role provides unique access and organizational understanding advantages for depth of implementation insights.</w:t>
      </w:r>
    </w:p>
    <w:p w14:paraId="5385E871"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liance on interview data includes potential participant bias or socially desirable responses. Mitigated through triangulation with observational data and performance metrics, but inherent limitation of qualitative research remains.</w:t>
      </w:r>
    </w:p>
    <w:p w14:paraId="53331203"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28" w:name="research-delimitations"/>
      <w:bookmarkEnd w:id="27"/>
      <w:r w:rsidRPr="00396563">
        <w:rPr>
          <w:rFonts w:ascii="Times New Roman" w:hAnsi="Times New Roman" w:cs="Times New Roman"/>
        </w:rPr>
        <w:t>Research Delimitations</w:t>
      </w:r>
    </w:p>
    <w:p w14:paraId="6946EA8F"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Study deliberately focused on Sun International GrandWest Casino in Cape Town, South Africa. This specific context chosen for authentic Ubuntu cultural environment and established organizational relationships enabling deep access. Research limited to IT department operations within hospitality industry. This delimitation enables depth of investigation into specific departmental dynamics while providing transferable principles for other sectors.</w:t>
      </w:r>
    </w:p>
    <w:p w14:paraId="60A1583F"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Focus specifically on Ubuntu philosophy rather than broader spectrum of African philosophies. Ubuntu selected for well-established theoretical foundation and clear applicability to collaborative AI systems. Study examines multi-agent collaborative AI systems specifically, excluding single-agent systems or fully autonomous AI without human-in-loop design. This delimitation aligns with research focus on collaborative decision-making.</w:t>
      </w:r>
    </w:p>
    <w:p w14:paraId="28C36319"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Investigation focuses on organizations with authentic hierarchical structures. Flat organizational structures or non-hierarchical environments excluded from primary scope, though principles may adapt. Research conducted October-December 2025 implementation and observation period. </w:t>
      </w:r>
      <w:r w:rsidRPr="00396563">
        <w:rPr>
          <w:rFonts w:ascii="Times New Roman" w:hAnsi="Times New Roman" w:cs="Times New Roman"/>
        </w:rPr>
        <w:lastRenderedPageBreak/>
        <w:t>This compressed timeline chosen to meet dissertation deadline while providing sufficient validation evidence.</w:t>
      </w:r>
    </w:p>
    <w:p w14:paraId="6ABD735F"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Study includes only IT staff directly involved with departmental operations. Excludes end-users (casino guests) and non-IT departments. This focused selection enables deep investigation of IT-specific collaboration patterns.</w:t>
      </w:r>
    </w:p>
    <w:p w14:paraId="00FFF3AF" w14:textId="77777777" w:rsidR="00A779B6" w:rsidRPr="00396563" w:rsidRDefault="00000000" w:rsidP="00396563">
      <w:pPr>
        <w:pStyle w:val="Heading3"/>
        <w:spacing w:before="100" w:beforeAutospacing="1" w:after="100" w:afterAutospacing="1" w:line="360" w:lineRule="auto"/>
        <w:rPr>
          <w:rFonts w:ascii="Times New Roman" w:hAnsi="Times New Roman" w:cs="Times New Roman"/>
        </w:rPr>
      </w:pPr>
      <w:bookmarkStart w:id="29" w:name="risk-mitigation-strategies"/>
      <w:bookmarkEnd w:id="28"/>
      <w:r w:rsidRPr="00396563">
        <w:rPr>
          <w:rFonts w:ascii="Times New Roman" w:hAnsi="Times New Roman" w:cs="Times New Roman"/>
        </w:rPr>
        <w:t>Risk Mitigation Strategies</w:t>
      </w:r>
    </w:p>
    <w:p w14:paraId="763430D3"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Despite limitations, research employs robust mitigation strategies including triangulation through multiple data sources (interviews, observations, performance metrics) to enhance trustworthiness, member checking for participant validation of interpretations ensuring accuracy, detailed documentation enabling comprehensive methodology documentation for replication, flexible implementation with adaptive approach accommodating contextual constraints, cultural advisory through consultation with Ubuntu philosophy scholars validating cultural authenticity, and technical support through regular IT consultation and monitoring ensuring system stability.</w:t>
      </w:r>
    </w:p>
    <w:p w14:paraId="4B420DF5"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746EDF88">
          <v:rect id="_x0000_i1295" style="width:0;height:1.5pt" o:hralign="center" o:hrstd="t" o:hr="t"/>
        </w:pict>
      </w:r>
    </w:p>
    <w:p w14:paraId="401E4666" w14:textId="77777777" w:rsidR="00A779B6" w:rsidRPr="00396563" w:rsidRDefault="00000000" w:rsidP="00396563">
      <w:pPr>
        <w:pStyle w:val="Heading2"/>
        <w:spacing w:before="100" w:beforeAutospacing="1" w:after="100" w:afterAutospacing="1" w:line="360" w:lineRule="auto"/>
        <w:rPr>
          <w:rFonts w:ascii="Times New Roman" w:hAnsi="Times New Roman" w:cs="Times New Roman"/>
        </w:rPr>
      </w:pPr>
      <w:bookmarkStart w:id="30" w:name="proposed-chapter-outline"/>
      <w:bookmarkEnd w:id="26"/>
      <w:bookmarkEnd w:id="29"/>
      <w:r w:rsidRPr="00396563">
        <w:rPr>
          <w:rFonts w:ascii="Times New Roman" w:hAnsi="Times New Roman" w:cs="Times New Roman"/>
        </w:rPr>
        <w:t>10. PROPOSED CHAPTER OUTLINE</w:t>
      </w:r>
    </w:p>
    <w:p w14:paraId="647F7B16"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The final dissertation will comprise seven chapters totaling 45,000-50,000 words, structured to answer the research questions systematically:</w:t>
      </w:r>
    </w:p>
    <w:p w14:paraId="09A1F880"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Chapter 1: Introduction</w:t>
      </w:r>
      <w:r w:rsidRPr="00396563">
        <w:rPr>
          <w:rFonts w:ascii="Times New Roman" w:hAnsi="Times New Roman" w:cs="Times New Roman"/>
        </w:rPr>
        <w:t xml:space="preserve"> (~4,120 words) - Complete</w:t>
      </w:r>
    </w:p>
    <w:p w14:paraId="25C7037E"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Establishes research context and significance. Background addresses AI-workplace integration challenges and the 77%/35% misalignment statistics. Problem statement identifies gap in Ubuntu-driven multi-agent organizational AI research. Research questions present six questions (RQ1-6) investigating Ubuntu-AI integration. Research objectives present six objectives (RO1-6) with 1:1 Question-Objective alignment. Significance discusses academic, practical, and societal contributions. Scope and delimitations focus on IT departments, Ubuntu philosophy, multi-agent AI. Dissertation structure provides overview of seven chapters.</w:t>
      </w:r>
    </w:p>
    <w:p w14:paraId="5EDDCD11"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lastRenderedPageBreak/>
        <w:t>Chapter 2: Literature Review</w:t>
      </w:r>
      <w:r w:rsidRPr="00396563">
        <w:rPr>
          <w:rFonts w:ascii="Times New Roman" w:hAnsi="Times New Roman" w:cs="Times New Roman"/>
        </w:rPr>
        <w:t xml:space="preserve"> (~7,200 words) - Complete</w:t>
      </w:r>
    </w:p>
    <w:p w14:paraId="7E10EC46"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Establishes theoretical foundation and identifies research gap. Multi-Agent AI Systems (8 sources) covers architecture, coordination, hierarchical frameworks. Ubuntu Philosophy and AI (7 sources) addresses ethical frameworks, cultural integration, indigenous knowledge. Organizational Implementation (8 sources) examines AI adoption challenges, readiness factors, change management. Retrieval-Augmented Generation (8 sources) discusses knowledge management, enterprise applications. Human-AI Teaming (8 sources) explores collaborative intelligence, complementary strengths, trust factors. South African Context (7 sources) addresses POPIA compliance, adoption barriers, cultural considerations. Research Gap Identification notes no research combining Ubuntu plus multi-agent plus real organizations. Theoretical Framework justifies action research with mixed methods. Total 58 peer-reviewed academic sources (75% from 2024-2025).</w:t>
      </w:r>
    </w:p>
    <w:p w14:paraId="6A45373B"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Chapter 3: Research Methodology</w:t>
      </w:r>
      <w:r w:rsidRPr="00396563">
        <w:rPr>
          <w:rFonts w:ascii="Times New Roman" w:hAnsi="Times New Roman" w:cs="Times New Roman"/>
        </w:rPr>
        <w:t xml:space="preserve"> (~5,400 words) - Complete</w:t>
      </w:r>
    </w:p>
    <w:p w14:paraId="7C64D1BC"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Justifies research design and methods. Research Design explains action research with explanatory sequential mixed methods rationale. Case Study Context describes Sun International GrandWest IT departments (six departments, three levels). Research Instrument documents UGENTIC framework design and Ubuntu operationalization. Phase 1 Real Department Analysis (Complete May-August 2025) includes workflow mapping, hierarchical documentation, process analysis. Phase 2 Research Instrument Development (Complete August-September 2025) covers UGENTIC deployment, Ubuntu protocol implementation, three-dimensional integration. Phase 3 Validation and Measurement (Current October-November 2025) involves 10-14 interviews across organizational levels, performance metrics, comparative analysis. Data Collection Methods details semi-structured interviews, observational studies, performance metrics. Data Analysis Techniques explains reflexive thematic analysis (Braun and Clarke 2024), statistical analysis. Ethical Considerations addresses POPIA compliance, informed consent, cultural sensitivity. Validity and Reliability discusses triangulation, member checking, detailed documentation.</w:t>
      </w:r>
    </w:p>
    <w:p w14:paraId="42CF0A70"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Chapter 4: System Design and Implementation</w:t>
      </w:r>
      <w:r w:rsidRPr="00396563">
        <w:rPr>
          <w:rFonts w:ascii="Times New Roman" w:hAnsi="Times New Roman" w:cs="Times New Roman"/>
        </w:rPr>
        <w:t xml:space="preserve"> (~8,100 words) - Complete</w:t>
      </w:r>
    </w:p>
    <w:p w14:paraId="1BD04F52"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lastRenderedPageBreak/>
        <w:t>Documents UGENTIC research instrument architecture. Research Instrument Overview describes UGENTIC as methodological tool for investigating Ubuntu-AI questions. Six-Agent Architecture details IT Manager, Service Desk Manager, IT Support, App Support, Network Support, Infrastructure. Hierarchical Structure preserves authentic GrandWest IT reporting relationships. Ubuntu Operationalization explains value-explicit prompting, collective benefit articulation, consultative approaches. Technical Infrastructure covers Ollama LLMs, RAG implementation, Model Context Protocol, Elysia Tree orchestration. Knowledge Management addresses departmental documentation, expertise capture, shared knowledge access. Integration with Real Workflows describes departmental process mapping, coordination patterns, decision-making integration. Three-Dimensional Framework combines Technical (multi-agent) plus Cultural (Ubuntu) plus Organizational (real hierarchies). Implementation Challenges discusses technical hurdles, organizational integration lessons, cultural considerations. System Validation covers unit testing, integration testing, operational deployment.</w:t>
      </w:r>
    </w:p>
    <w:p w14:paraId="217FAE18"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Chapter 5: Results and Findings</w:t>
      </w:r>
      <w:r w:rsidRPr="00396563">
        <w:rPr>
          <w:rFonts w:ascii="Times New Roman" w:hAnsi="Times New Roman" w:cs="Times New Roman"/>
        </w:rPr>
        <w:t xml:space="preserve"> (~6,000 words) - Pending Data Collection</w:t>
      </w:r>
    </w:p>
    <w:p w14:paraId="3A469620"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Will present empirical findings from investigation. Participant Demographics describes 10-14 IT staff across strategic (1), tactical (1), operational specialists (3), operational support (6-8). Research Question 1 Findings presents integration feasibility evidence from participant interviews. Research Question 2 Findings documents Ubuntu manifestation in practice with measurable behaviors. Research Question 3 Findings provides collaboration effectiveness measurements with quantitative metrics. Research Question 4 Findings analyzes user experience with qualitative themes. Research Question 5 Findings validates cultural authenticity with stakeholder feedback. Research Question 6 Findings examines transferability factors with implementation insights. Quantitative Results includes performance metrics, statistical analysis, comparative data. Qualitative Results presents thematic analysis findings, participant quotes, observational insights. Mixed Methods Integration triangulates qualitative and quantitative evidence. Unexpected Findings discusses emergent themes and surprising insights. BLOCKED requires interview data collection (October-November 2025).</w:t>
      </w:r>
    </w:p>
    <w:p w14:paraId="40FA276F"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Chapter 6: Discussion</w:t>
      </w:r>
      <w:r w:rsidRPr="00396563">
        <w:rPr>
          <w:rFonts w:ascii="Times New Roman" w:hAnsi="Times New Roman" w:cs="Times New Roman"/>
        </w:rPr>
        <w:t xml:space="preserve"> (~9,400 words) - Complete (Will be revised after Chapter 5)</w:t>
      </w:r>
    </w:p>
    <w:p w14:paraId="57C7B70C"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lastRenderedPageBreak/>
        <w:t>Interprets findings and answers research questions. Primary Research Question Discussion examines whether Ubuntu philosophy enhances multi-agent AI collaboration. RQ1 Analysis evaluates how effectively real departments integrate with AI agents. RQ2 Analysis examines how Ubuntu manifests in agent behaviors. RQ3 Analysis reviews what collaboration improvements were measured. RQ4 Analysis explores how staff experience Ubuntu-driven AI. RQ5 Analysis validates whether cultural authenticity was preserved. RQ6 Analysis identifies what enables successful transferability. Theoretical Implications discusses Ubuntu as agentic framework and structural coherence validation. Practical Implications provides implementation insights for organizations. Comparison with Literature relates findings to existing research. Three-Dimensional Integration evaluates Technical plus Cultural plus Organizational effectiveness. Success Factors identifies what enables Ubuntu-driven AI adoption. Constraints and Barriers examines what limits implementation. Limitations discusses study constraints and their implications. Alternative Explanations provides critical examination of findings. Draft complete based on hypothesized findings and will be substantially revised after Chapter 5 data analysis.</w:t>
      </w:r>
    </w:p>
    <w:p w14:paraId="23C62C84"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Chapter 7: Conclusion and Recommendations</w:t>
      </w:r>
      <w:r w:rsidRPr="00396563">
        <w:rPr>
          <w:rFonts w:ascii="Times New Roman" w:hAnsi="Times New Roman" w:cs="Times New Roman"/>
        </w:rPr>
        <w:t xml:space="preserve"> (~4,200 words) - Complete (Will be revised after Chapter 5)</w:t>
      </w:r>
    </w:p>
    <w:p w14:paraId="04A67FAD"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Synthesizes contributions and provides actionable recommendations. Research Summary presents key findings addressing each research question. Hypothesis Validation examines whether the primary hypothesis was supported. Research Aim Achievement evaluates whether the study accomplished its stated aim. Academic Contributions discusses novel knowledge about Ubuntu-driven multi-agent AI. Practical Contributions provides implementation guidelines for organizations. Societal Contributions addresses human-centered AI, cultural preservation, decolonizing technology. Recommendations for Practice advises how organizations should adopt Ubuntu-driven AI. Recommendations for SMEs provides accessible implementation pathways. Recommendations for Policy suggests supporting Ubuntu-driven AI adoption. Recommendations for Future Research identifies extensions of this work. Generalization Principles presents transferable insights beyond case study. Implementation Roadmap offers step-by-step adoption guidance. Final Reflections discusses Ubuntu philosophy in technological innovation. Research </w:t>
      </w:r>
      <w:r w:rsidRPr="00396563">
        <w:rPr>
          <w:rFonts w:ascii="Times New Roman" w:hAnsi="Times New Roman" w:cs="Times New Roman"/>
        </w:rPr>
        <w:lastRenderedPageBreak/>
        <w:t>Journey reflects on lessons learned and personal growth. Draft complete based on hypothesized findings and will be substantially revised after Chapter 5 data analysis.</w:t>
      </w:r>
    </w:p>
    <w:p w14:paraId="027CBA69"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Supporting Materials</w:t>
      </w:r>
    </w:p>
    <w:p w14:paraId="06080838"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Abstract (~247 words) Complete. Professional synthesis of entire dissertation. Research questions, methods, key findings, contributions. Ready for final dissertation.</w:t>
      </w:r>
    </w:p>
    <w:p w14:paraId="7D2FF70D"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References (58 sources) Complete. 56 sources from original compilation plus 2 sources added (Robinson 2024, Winsome Marketing 2025). Harvard referencing style. 75% from 2024-2025 (cutting-edge).</w:t>
      </w:r>
    </w:p>
    <w:p w14:paraId="3425B316"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Appendices Prepared. Interview protocols (strategic, tactical, operational levels). Ethics documents (POPIA-compliant). UGENTIC architecture diagrams. Ubuntu operationalization framework. Data collection instruments. Consent forms and participant information.</w:t>
      </w:r>
    </w:p>
    <w:p w14:paraId="255429FC"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Dissertation Statistics</w:t>
      </w:r>
    </w:p>
    <w:p w14:paraId="28DB7DF8"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Current Status: 87% Complete (6 of 7 chapters). Total Words Written: 47,867 words. Target Word Count: 45,000-50,000 words. Remaining Work: Chapter 5 (Results) approximately 6,000 words. Timeline: 55 days to December 5, 2025 deadline.</w:t>
      </w:r>
    </w:p>
    <w:p w14:paraId="077C4945"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Critical Path</w:t>
      </w:r>
    </w:p>
    <w:p w14:paraId="46139C0E"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Proposal approval (this week), Ethics approval (this week), Interviews (October 14 - November 3), Chapter 5 writing (November 11-17), Chapters 6-7 revision (November 18-21), Final compilation (November 22 - December 5).</w:t>
      </w:r>
    </w:p>
    <w:p w14:paraId="7956A391"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5C824C08">
          <v:rect id="_x0000_i1296" style="width:0;height:1.5pt" o:hralign="center" o:hrstd="t" o:hr="t"/>
        </w:pict>
      </w:r>
    </w:p>
    <w:p w14:paraId="0BCDF3C1" w14:textId="77777777" w:rsidR="00A779B6" w:rsidRPr="00396563" w:rsidRDefault="00000000" w:rsidP="00396563">
      <w:pPr>
        <w:pStyle w:val="Heading2"/>
        <w:spacing w:before="100" w:beforeAutospacing="1" w:after="100" w:afterAutospacing="1" w:line="360" w:lineRule="auto"/>
        <w:rPr>
          <w:rFonts w:ascii="Times New Roman" w:hAnsi="Times New Roman" w:cs="Times New Roman"/>
        </w:rPr>
      </w:pPr>
      <w:bookmarkStart w:id="31" w:name="references"/>
      <w:bookmarkEnd w:id="30"/>
      <w:r w:rsidRPr="00396563">
        <w:rPr>
          <w:rFonts w:ascii="Times New Roman" w:hAnsi="Times New Roman" w:cs="Times New Roman"/>
        </w:rPr>
        <w:t>12. REFERENCES</w:t>
      </w:r>
    </w:p>
    <w:p w14:paraId="770CF32D"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Aldoseri, A., Al-Khalifa, K.N. and Hamouda, A.M. (2024) ‘A Roadmap for Integrating Automation with Process Optimization for Sustainable Manufacturing’, </w:t>
      </w:r>
      <w:r w:rsidRPr="00396563">
        <w:rPr>
          <w:rFonts w:ascii="Times New Roman" w:hAnsi="Times New Roman" w:cs="Times New Roman"/>
          <w:i/>
          <w:iCs/>
        </w:rPr>
        <w:t>Sustainability</w:t>
      </w:r>
      <w:r w:rsidRPr="00396563">
        <w:rPr>
          <w:rFonts w:ascii="Times New Roman" w:hAnsi="Times New Roman" w:cs="Times New Roman"/>
        </w:rPr>
        <w:t>, 16(10), 3901.</w:t>
      </w:r>
    </w:p>
    <w:p w14:paraId="46D9EACD"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lastRenderedPageBreak/>
        <w:t xml:space="preserve">Balaguer, J., et al. (2025) ‘Retrieval-Augmented Generation for Enterprise Knowledge Management: Architecture and Implementation’, </w:t>
      </w:r>
      <w:r w:rsidRPr="00396563">
        <w:rPr>
          <w:rFonts w:ascii="Times New Roman" w:hAnsi="Times New Roman" w:cs="Times New Roman"/>
          <w:i/>
          <w:iCs/>
        </w:rPr>
        <w:t>ACM Transactions on Information Systems</w:t>
      </w:r>
      <w:r w:rsidRPr="00396563">
        <w:rPr>
          <w:rFonts w:ascii="Times New Roman" w:hAnsi="Times New Roman" w:cs="Times New Roman"/>
        </w:rPr>
        <w:t>, 43(1), pp. 1-28.</w:t>
      </w:r>
    </w:p>
    <w:p w14:paraId="31119237"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Bean, R. (2025) ‘How Companies Are Using AI in 2024’, </w:t>
      </w:r>
      <w:r w:rsidRPr="00396563">
        <w:rPr>
          <w:rFonts w:ascii="Times New Roman" w:hAnsi="Times New Roman" w:cs="Times New Roman"/>
          <w:i/>
          <w:iCs/>
        </w:rPr>
        <w:t>Harvard Business Review Digital Articles</w:t>
      </w:r>
      <w:r w:rsidRPr="00396563">
        <w:rPr>
          <w:rFonts w:ascii="Times New Roman" w:hAnsi="Times New Roman" w:cs="Times New Roman"/>
        </w:rPr>
        <w:t>, January, pp. 2-7.</w:t>
      </w:r>
    </w:p>
    <w:p w14:paraId="0A23165C"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Berretta, M., et al. (2023) ‘Human-Centered AI Teaming: Complementary Strengths in Collaborative Intelligence’, </w:t>
      </w:r>
      <w:r w:rsidRPr="00396563">
        <w:rPr>
          <w:rFonts w:ascii="Times New Roman" w:hAnsi="Times New Roman" w:cs="Times New Roman"/>
          <w:i/>
          <w:iCs/>
        </w:rPr>
        <w:t>AI &amp; Society</w:t>
      </w:r>
      <w:r w:rsidRPr="00396563">
        <w:rPr>
          <w:rFonts w:ascii="Times New Roman" w:hAnsi="Times New Roman" w:cs="Times New Roman"/>
        </w:rPr>
        <w:t>, 38(4), pp. 1567-1584.</w:t>
      </w:r>
    </w:p>
    <w:p w14:paraId="7F1D7ABF"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Braun, V. and Clarke, V. (2024) ‘Supporting Best Practice in Reflexive Thematic Analysis Reporting in Palliative Medicine’, </w:t>
      </w:r>
      <w:r w:rsidRPr="00396563">
        <w:rPr>
          <w:rFonts w:ascii="Times New Roman" w:hAnsi="Times New Roman" w:cs="Times New Roman"/>
          <w:i/>
          <w:iCs/>
        </w:rPr>
        <w:t>Palliative Medicine</w:t>
      </w:r>
      <w:r w:rsidRPr="00396563">
        <w:rPr>
          <w:rFonts w:ascii="Times New Roman" w:hAnsi="Times New Roman" w:cs="Times New Roman"/>
        </w:rPr>
        <w:t>, 38(1), pp. 41-58.</w:t>
      </w:r>
    </w:p>
    <w:p w14:paraId="28FADB7D"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Bughin, J. (2021) </w:t>
      </w:r>
      <w:r w:rsidRPr="00396563">
        <w:rPr>
          <w:rFonts w:ascii="Times New Roman" w:hAnsi="Times New Roman" w:cs="Times New Roman"/>
          <w:i/>
          <w:iCs/>
        </w:rPr>
        <w:t>AI, Automation, and the Future of Work: Ten Things to Solve For</w:t>
      </w:r>
      <w:r w:rsidRPr="00396563">
        <w:rPr>
          <w:rFonts w:ascii="Times New Roman" w:hAnsi="Times New Roman" w:cs="Times New Roman"/>
        </w:rPr>
        <w:t>. McKinsey Global Institute.</w:t>
      </w:r>
    </w:p>
    <w:p w14:paraId="3AC305AE"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Bührmann, T. (2024) ‘Ubuntu Economics: Reimagining Economic Systems Through African Philosophy’, </w:t>
      </w:r>
      <w:r w:rsidRPr="00396563">
        <w:rPr>
          <w:rFonts w:ascii="Times New Roman" w:hAnsi="Times New Roman" w:cs="Times New Roman"/>
          <w:i/>
          <w:iCs/>
        </w:rPr>
        <w:t>African Journal of Economic and Management Studies</w:t>
      </w:r>
      <w:r w:rsidRPr="00396563">
        <w:rPr>
          <w:rFonts w:ascii="Times New Roman" w:hAnsi="Times New Roman" w:cs="Times New Roman"/>
        </w:rPr>
        <w:t>, 15(2), pp. 234-251.</w:t>
      </w:r>
    </w:p>
    <w:p w14:paraId="66BDB1AF"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Daugherty, P.R. and Wilson, H.J. (2024) </w:t>
      </w:r>
      <w:r w:rsidRPr="00396563">
        <w:rPr>
          <w:rFonts w:ascii="Times New Roman" w:hAnsi="Times New Roman" w:cs="Times New Roman"/>
          <w:i/>
          <w:iCs/>
        </w:rPr>
        <w:t>Human + Machine: Reimagining Work in the Age of AI</w:t>
      </w:r>
      <w:r w:rsidRPr="00396563">
        <w:rPr>
          <w:rFonts w:ascii="Times New Roman" w:hAnsi="Times New Roman" w:cs="Times New Roman"/>
        </w:rPr>
        <w:t xml:space="preserve"> (Updated and Expanded Edition). Harvard Business Review Press.</w:t>
      </w:r>
    </w:p>
    <w:p w14:paraId="16567FBC"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Davenport, T.H. and Ronanki, R. (2021) ‘Artificial Intelligence for the Real World’, </w:t>
      </w:r>
      <w:r w:rsidRPr="00396563">
        <w:rPr>
          <w:rFonts w:ascii="Times New Roman" w:hAnsi="Times New Roman" w:cs="Times New Roman"/>
          <w:i/>
          <w:iCs/>
        </w:rPr>
        <w:t>Harvard Business Review</w:t>
      </w:r>
      <w:r w:rsidRPr="00396563">
        <w:rPr>
          <w:rFonts w:ascii="Times New Roman" w:hAnsi="Times New Roman" w:cs="Times New Roman"/>
        </w:rPr>
        <w:t>, 99(1), pp. 108-116.</w:t>
      </w:r>
    </w:p>
    <w:p w14:paraId="0F6F1E20"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Gwagwa, A., et al. (2020) ‘Artificial Intelligence (AI) Deployments in Africa: Benefits, Challenges and Policy Dimensions’, </w:t>
      </w:r>
      <w:r w:rsidRPr="00396563">
        <w:rPr>
          <w:rFonts w:ascii="Times New Roman" w:hAnsi="Times New Roman" w:cs="Times New Roman"/>
          <w:i/>
          <w:iCs/>
        </w:rPr>
        <w:t>The African Journal of Information and Communication</w:t>
      </w:r>
      <w:r w:rsidRPr="00396563">
        <w:rPr>
          <w:rFonts w:ascii="Times New Roman" w:hAnsi="Times New Roman" w:cs="Times New Roman"/>
        </w:rPr>
        <w:t>, 26, pp. 1-28.</w:t>
      </w:r>
    </w:p>
    <w:p w14:paraId="34E36866"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Ju, H. (2025) ‘Productivity Gains in Human-AI Collaboration: Empirical Evidence’, </w:t>
      </w:r>
      <w:r w:rsidRPr="00396563">
        <w:rPr>
          <w:rFonts w:ascii="Times New Roman" w:hAnsi="Times New Roman" w:cs="Times New Roman"/>
          <w:i/>
          <w:iCs/>
        </w:rPr>
        <w:t>AI &amp; Society</w:t>
      </w:r>
      <w:r w:rsidRPr="00396563">
        <w:rPr>
          <w:rFonts w:ascii="Times New Roman" w:hAnsi="Times New Roman" w:cs="Times New Roman"/>
        </w:rPr>
        <w:t>, 40(1), pp. 112-128.</w:t>
      </w:r>
    </w:p>
    <w:p w14:paraId="1328E26E"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Kanter, R.M. (2020) </w:t>
      </w:r>
      <w:r w:rsidRPr="00396563">
        <w:rPr>
          <w:rFonts w:ascii="Times New Roman" w:hAnsi="Times New Roman" w:cs="Times New Roman"/>
          <w:i/>
          <w:iCs/>
        </w:rPr>
        <w:t>Thinking Outside the Building: How Advanced Leaders Can Change the World One Smart Innovation at a Time</w:t>
      </w:r>
      <w:r w:rsidRPr="00396563">
        <w:rPr>
          <w:rFonts w:ascii="Times New Roman" w:hAnsi="Times New Roman" w:cs="Times New Roman"/>
        </w:rPr>
        <w:t>. PublicAffairs.</w:t>
      </w:r>
    </w:p>
    <w:p w14:paraId="2283537B"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lastRenderedPageBreak/>
        <w:t xml:space="preserve">Krishnan, N. (2025) ‘Model Context Protocol: Advances in Agent Interoperability’, </w:t>
      </w:r>
      <w:r w:rsidRPr="00396563">
        <w:rPr>
          <w:rFonts w:ascii="Times New Roman" w:hAnsi="Times New Roman" w:cs="Times New Roman"/>
          <w:i/>
          <w:iCs/>
        </w:rPr>
        <w:t>Proceedings of AI Systems Conference</w:t>
      </w:r>
      <w:r w:rsidRPr="00396563">
        <w:rPr>
          <w:rFonts w:ascii="Times New Roman" w:hAnsi="Times New Roman" w:cs="Times New Roman"/>
        </w:rPr>
        <w:t>, pp. 89-104.</w:t>
      </w:r>
    </w:p>
    <w:p w14:paraId="23264E08"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Lewis, P., et al. (2020) ‘Retrieval-Augmented Generation for Knowledge-Intensive NLP Tasks’, </w:t>
      </w:r>
      <w:r w:rsidRPr="00396563">
        <w:rPr>
          <w:rFonts w:ascii="Times New Roman" w:hAnsi="Times New Roman" w:cs="Times New Roman"/>
          <w:i/>
          <w:iCs/>
        </w:rPr>
        <w:t>Advances in Neural Information Processing Systems</w:t>
      </w:r>
      <w:r w:rsidRPr="00396563">
        <w:rPr>
          <w:rFonts w:ascii="Times New Roman" w:hAnsi="Times New Roman" w:cs="Times New Roman"/>
        </w:rPr>
        <w:t>, 33, pp. 9459-9474.</w:t>
      </w:r>
    </w:p>
    <w:p w14:paraId="0F8C532A"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Mbonye, M. (2024) ‘POPIA Compliance for AI Systems: Regulatory Frameworks and Implementation Guidelines’, </w:t>
      </w:r>
      <w:r w:rsidRPr="00396563">
        <w:rPr>
          <w:rFonts w:ascii="Times New Roman" w:hAnsi="Times New Roman" w:cs="Times New Roman"/>
          <w:i/>
          <w:iCs/>
        </w:rPr>
        <w:t>South African Journal of Information Management</w:t>
      </w:r>
      <w:r w:rsidRPr="00396563">
        <w:rPr>
          <w:rFonts w:ascii="Times New Roman" w:hAnsi="Times New Roman" w:cs="Times New Roman"/>
        </w:rPr>
        <w:t>, 26(1), a1623.</w:t>
      </w:r>
    </w:p>
    <w:p w14:paraId="155F25F6"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Mhlambi, S. (2020) ‘From Rationality to Relationality: Ubuntu as an Ethical and Human Rights Framework for Artificial Intelligence Governance’, </w:t>
      </w:r>
      <w:r w:rsidRPr="00396563">
        <w:rPr>
          <w:rFonts w:ascii="Times New Roman" w:hAnsi="Times New Roman" w:cs="Times New Roman"/>
          <w:i/>
          <w:iCs/>
        </w:rPr>
        <w:t>Carr Center Discussion Paper Series</w:t>
      </w:r>
      <w:r w:rsidRPr="00396563">
        <w:rPr>
          <w:rFonts w:ascii="Times New Roman" w:hAnsi="Times New Roman" w:cs="Times New Roman"/>
        </w:rPr>
        <w:t>, 2020-009. Cambridge, MA: Harvard Kennedy School.</w:t>
      </w:r>
    </w:p>
    <w:p w14:paraId="7E400E94"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Mkhize, N. (2022) ‘The role of the African value of Ubuntu in global AI inclusion discourse: A normative ethics perspective’, </w:t>
      </w:r>
      <w:r w:rsidRPr="00396563">
        <w:rPr>
          <w:rFonts w:ascii="Times New Roman" w:hAnsi="Times New Roman" w:cs="Times New Roman"/>
          <w:i/>
          <w:iCs/>
        </w:rPr>
        <w:t>AI and Ethics</w:t>
      </w:r>
      <w:r w:rsidRPr="00396563">
        <w:rPr>
          <w:rFonts w:ascii="Times New Roman" w:hAnsi="Times New Roman" w:cs="Times New Roman"/>
        </w:rPr>
        <w:t>, 2, pp. 537-546.</w:t>
      </w:r>
    </w:p>
    <w:p w14:paraId="7A7C3727"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Moore, D.J. (2025) ‘A Hierarchical Taxonomy of Multi-Agent Systems for Industrial Applications’, </w:t>
      </w:r>
      <w:r w:rsidRPr="00396563">
        <w:rPr>
          <w:rFonts w:ascii="Times New Roman" w:hAnsi="Times New Roman" w:cs="Times New Roman"/>
          <w:i/>
          <w:iCs/>
        </w:rPr>
        <w:t>IEEE Transactions on Systems, Man, and Cybernetics</w:t>
      </w:r>
      <w:r w:rsidRPr="00396563">
        <w:rPr>
          <w:rFonts w:ascii="Times New Roman" w:hAnsi="Times New Roman" w:cs="Times New Roman"/>
        </w:rPr>
        <w:t>, 55(2), pp. 567-585.</w:t>
      </w:r>
    </w:p>
    <w:p w14:paraId="0A5CC8E2"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National Academies of Sciences, Engineering, and Medicine (2022) </w:t>
      </w:r>
      <w:r w:rsidRPr="00396563">
        <w:rPr>
          <w:rFonts w:ascii="Times New Roman" w:hAnsi="Times New Roman" w:cs="Times New Roman"/>
          <w:i/>
          <w:iCs/>
        </w:rPr>
        <w:t>Human-AI Teaming: State-of-the-Art and Research Needs</w:t>
      </w:r>
      <w:r w:rsidRPr="00396563">
        <w:rPr>
          <w:rFonts w:ascii="Times New Roman" w:hAnsi="Times New Roman" w:cs="Times New Roman"/>
        </w:rPr>
        <w:t>. Washington, DC: The National Academies Press.</w:t>
      </w:r>
    </w:p>
    <w:p w14:paraId="2493475E"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Nzama, S., et al. (2024) ‘AI Adoption Barriers and Opportunities in South African Manufacturing’, </w:t>
      </w:r>
      <w:r w:rsidRPr="00396563">
        <w:rPr>
          <w:rFonts w:ascii="Times New Roman" w:hAnsi="Times New Roman" w:cs="Times New Roman"/>
          <w:i/>
          <w:iCs/>
        </w:rPr>
        <w:t>South African Journal of Industrial Engineering</w:t>
      </w:r>
      <w:r w:rsidRPr="00396563">
        <w:rPr>
          <w:rFonts w:ascii="Times New Roman" w:hAnsi="Times New Roman" w:cs="Times New Roman"/>
        </w:rPr>
        <w:t>, 35(2), pp. 45-62.</w:t>
      </w:r>
    </w:p>
    <w:p w14:paraId="41259CA4"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Robinson, B. (2024) ‘77% of employees confused about using AI at work’, </w:t>
      </w:r>
      <w:r w:rsidRPr="00396563">
        <w:rPr>
          <w:rFonts w:ascii="Times New Roman" w:hAnsi="Times New Roman" w:cs="Times New Roman"/>
          <w:i/>
          <w:iCs/>
        </w:rPr>
        <w:t>Forbes</w:t>
      </w:r>
      <w:r w:rsidRPr="00396563">
        <w:rPr>
          <w:rFonts w:ascii="Times New Roman" w:hAnsi="Times New Roman" w:cs="Times New Roman"/>
        </w:rPr>
        <w:t>, 9 September. Available at: https://www.forbes.com/sites/bryanrobinson/2024/09/09/77-of-employees-lost-on-how-to-use-ai-in-their-careers-new-study-shows/ [Accessed: 11 October 2025].</w:t>
      </w:r>
    </w:p>
    <w:p w14:paraId="5AF721F5"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van Norren, D.E. (2023) ‘Ubuntu and the Reconstitution of Community’, </w:t>
      </w:r>
      <w:r w:rsidRPr="00396563">
        <w:rPr>
          <w:rFonts w:ascii="Times New Roman" w:hAnsi="Times New Roman" w:cs="Times New Roman"/>
          <w:i/>
          <w:iCs/>
        </w:rPr>
        <w:t>African Philosophy and the Transformation of Educational Policy in South Africa</w:t>
      </w:r>
      <w:r w:rsidRPr="00396563">
        <w:rPr>
          <w:rFonts w:ascii="Times New Roman" w:hAnsi="Times New Roman" w:cs="Times New Roman"/>
        </w:rPr>
        <w:t>, pp. 89-108. UNESCO Publishing.</w:t>
      </w:r>
    </w:p>
    <w:p w14:paraId="55DEA0CC"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lastRenderedPageBreak/>
        <w:t>Winsome Marketing (2025) ‘77% of workers say AI has increased their workload’. Available at: https://winsomemarketing.com/ai-in-marketing/77-of-workers-say-ai-has-increased-their-workload [Accessed: 11 October 2025].</w:t>
      </w:r>
    </w:p>
    <w:p w14:paraId="58CBA86C"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Wu, Q., et al. (2023) ‘AutoGen: Enabling Next-Gen LLM Applications via Multi-Agent Conversation’. Available at: https://arxiv.org/abs/2308.08155 [Accessed: 20 September 2025].</w:t>
      </w:r>
    </w:p>
    <w:p w14:paraId="180909CF"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t xml:space="preserve">Zhang, T., et al. (2024) ‘RAG Framework for IT Operations: Applications and Best Practices’, </w:t>
      </w:r>
      <w:r w:rsidRPr="00396563">
        <w:rPr>
          <w:rFonts w:ascii="Times New Roman" w:hAnsi="Times New Roman" w:cs="Times New Roman"/>
          <w:i/>
          <w:iCs/>
        </w:rPr>
        <w:t>Journal of Network and Systems Management</w:t>
      </w:r>
      <w:r w:rsidRPr="00396563">
        <w:rPr>
          <w:rFonts w:ascii="Times New Roman" w:hAnsi="Times New Roman" w:cs="Times New Roman"/>
        </w:rPr>
        <w:t>, 32(1), pp. 89-112.</w:t>
      </w:r>
    </w:p>
    <w:p w14:paraId="2DCA041F"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Note:</w:t>
      </w:r>
      <w:r w:rsidRPr="00396563">
        <w:rPr>
          <w:rFonts w:ascii="Times New Roman" w:hAnsi="Times New Roman" w:cs="Times New Roman"/>
        </w:rPr>
        <w:t xml:space="preserve"> Full bibliography of 58 sources available in dissertation references. Key sources presented here for proposal brevity. Additional sources include Albrecht et al. (2024), Xi et al. (2023), Balaguer et al. (2025), Gao et al. (2024), Bienefeld and Keller (2024), Benbya et al. (2021), Dwivedi et al. (2021), Hinings et al. (2018), Cheng et al. (2024), Mao et al. (2021), Petroni et al. (2020), Wang et al. (2024), Buçinca et al. (2023), Siau and Wang (2018), Shavit et al. (2023), Zerilli et al. (2019), Abebe et al. (2021), Chakravorti (2020), Maimela and Mbonde (2025), Pouris (2025), Ndlovu and Sibanda (2022), Mahamadou et al. (2024), Accenture (2022), Hassabis (2025), Kallio et al. (2021), Kotter (2021), OECD (2022), Park et al. (2023), South African Government (2021), Tomaszewski et al. (2020), Wang et al. (2023), and Wooldridge (2020).</w:t>
      </w:r>
    </w:p>
    <w:p w14:paraId="3A0CDC66" w14:textId="77777777" w:rsidR="00A779B6" w:rsidRPr="00396563" w:rsidRDefault="00000000" w:rsidP="00396563">
      <w:pPr>
        <w:spacing w:before="100" w:beforeAutospacing="1" w:after="100" w:afterAutospacing="1" w:line="360" w:lineRule="auto"/>
        <w:rPr>
          <w:rFonts w:ascii="Times New Roman" w:hAnsi="Times New Roman" w:cs="Times New Roman"/>
        </w:rPr>
      </w:pPr>
      <w:r w:rsidRPr="00396563">
        <w:rPr>
          <w:rFonts w:ascii="Times New Roman" w:hAnsi="Times New Roman" w:cs="Times New Roman"/>
        </w:rPr>
        <w:pict w14:anchorId="0DABB0D7">
          <v:rect id="_x0000_i1297" style="width:0;height:1.5pt" o:hralign="center" o:hrstd="t" o:hr="t"/>
        </w:pict>
      </w:r>
    </w:p>
    <w:p w14:paraId="1A70054E" w14:textId="77777777" w:rsidR="00A779B6" w:rsidRPr="00396563" w:rsidRDefault="00000000" w:rsidP="00396563">
      <w:pPr>
        <w:pStyle w:val="FirstParagraph"/>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END OF PROPOSAL</w:t>
      </w:r>
    </w:p>
    <w:p w14:paraId="5688496A" w14:textId="77777777" w:rsidR="00A779B6" w:rsidRPr="00396563" w:rsidRDefault="00000000" w:rsidP="00396563">
      <w:pPr>
        <w:pStyle w:val="BodyText"/>
        <w:spacing w:before="100" w:beforeAutospacing="1" w:after="100" w:afterAutospacing="1" w:line="360" w:lineRule="auto"/>
        <w:rPr>
          <w:rFonts w:ascii="Times New Roman" w:hAnsi="Times New Roman" w:cs="Times New Roman"/>
        </w:rPr>
      </w:pPr>
      <w:r w:rsidRPr="00396563">
        <w:rPr>
          <w:rFonts w:ascii="Times New Roman" w:hAnsi="Times New Roman" w:cs="Times New Roman"/>
          <w:b/>
          <w:bCs/>
        </w:rPr>
        <w:t>Document Status:</w:t>
      </w:r>
      <w:r w:rsidRPr="00396563">
        <w:rPr>
          <w:rFonts w:ascii="Times New Roman" w:hAnsi="Times New Roman" w:cs="Times New Roman"/>
        </w:rPr>
        <w:t xml:space="preserve"> SIMPLIFIED - 100% Template Compliant</w:t>
      </w:r>
      <w:r w:rsidRPr="00396563">
        <w:rPr>
          <w:rFonts w:ascii="Times New Roman" w:hAnsi="Times New Roman" w:cs="Times New Roman"/>
        </w:rPr>
        <w:br/>
      </w:r>
      <w:r w:rsidRPr="00396563">
        <w:rPr>
          <w:rFonts w:ascii="Times New Roman" w:hAnsi="Times New Roman" w:cs="Times New Roman"/>
          <w:b/>
          <w:bCs/>
        </w:rPr>
        <w:t>Date:</w:t>
      </w:r>
      <w:r w:rsidRPr="00396563">
        <w:rPr>
          <w:rFonts w:ascii="Times New Roman" w:hAnsi="Times New Roman" w:cs="Times New Roman"/>
        </w:rPr>
        <w:t xml:space="preserve"> October 11, 2025</w:t>
      </w:r>
      <w:r w:rsidRPr="00396563">
        <w:rPr>
          <w:rFonts w:ascii="Times New Roman" w:hAnsi="Times New Roman" w:cs="Times New Roman"/>
        </w:rPr>
        <w:br/>
      </w:r>
      <w:r w:rsidRPr="00396563">
        <w:rPr>
          <w:rFonts w:ascii="Times New Roman" w:hAnsi="Times New Roman" w:cs="Times New Roman"/>
          <w:b/>
          <w:bCs/>
        </w:rPr>
        <w:t>Word Count:</w:t>
      </w:r>
      <w:r w:rsidRPr="00396563">
        <w:rPr>
          <w:rFonts w:ascii="Times New Roman" w:hAnsi="Times New Roman" w:cs="Times New Roman"/>
        </w:rPr>
        <w:t xml:space="preserve"> ~8,500 words (proposal)</w:t>
      </w:r>
      <w:r w:rsidRPr="00396563">
        <w:rPr>
          <w:rFonts w:ascii="Times New Roman" w:hAnsi="Times New Roman" w:cs="Times New Roman"/>
        </w:rPr>
        <w:br/>
      </w:r>
      <w:r w:rsidRPr="00396563">
        <w:rPr>
          <w:rFonts w:ascii="Times New Roman" w:hAnsi="Times New Roman" w:cs="Times New Roman"/>
          <w:b/>
          <w:bCs/>
        </w:rPr>
        <w:t>Dissertation Status:</w:t>
      </w:r>
      <w:r w:rsidRPr="00396563">
        <w:rPr>
          <w:rFonts w:ascii="Times New Roman" w:hAnsi="Times New Roman" w:cs="Times New Roman"/>
        </w:rPr>
        <w:t xml:space="preserve"> 47,867 words (87% complete)</w:t>
      </w:r>
      <w:r w:rsidRPr="00396563">
        <w:rPr>
          <w:rFonts w:ascii="Times New Roman" w:hAnsi="Times New Roman" w:cs="Times New Roman"/>
        </w:rPr>
        <w:br/>
      </w:r>
      <w:r w:rsidRPr="00396563">
        <w:rPr>
          <w:rFonts w:ascii="Times New Roman" w:hAnsi="Times New Roman" w:cs="Times New Roman"/>
          <w:b/>
          <w:bCs/>
        </w:rPr>
        <w:t>Research Instrument:</w:t>
      </w:r>
      <w:r w:rsidRPr="00396563">
        <w:rPr>
          <w:rFonts w:ascii="Times New Roman" w:hAnsi="Times New Roman" w:cs="Times New Roman"/>
        </w:rPr>
        <w:t xml:space="preserve"> Operational and ready for validation</w:t>
      </w:r>
      <w:r w:rsidRPr="00396563">
        <w:rPr>
          <w:rFonts w:ascii="Times New Roman" w:hAnsi="Times New Roman" w:cs="Times New Roman"/>
        </w:rPr>
        <w:br/>
      </w:r>
      <w:r w:rsidRPr="00396563">
        <w:rPr>
          <w:rFonts w:ascii="Times New Roman" w:hAnsi="Times New Roman" w:cs="Times New Roman"/>
          <w:b/>
          <w:bCs/>
        </w:rPr>
        <w:t>Ethics Status:</w:t>
      </w:r>
      <w:r w:rsidRPr="00396563">
        <w:rPr>
          <w:rFonts w:ascii="Times New Roman" w:hAnsi="Times New Roman" w:cs="Times New Roman"/>
        </w:rPr>
        <w:t xml:space="preserve"> Ready for submission with this proposal</w:t>
      </w:r>
      <w:bookmarkEnd w:id="0"/>
      <w:bookmarkEnd w:id="31"/>
    </w:p>
    <w:sectPr w:rsidR="00A779B6" w:rsidRPr="003965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F334C9" w14:textId="77777777" w:rsidR="00D55872" w:rsidRDefault="00D55872">
      <w:pPr>
        <w:spacing w:after="0"/>
      </w:pPr>
      <w:r>
        <w:separator/>
      </w:r>
    </w:p>
  </w:endnote>
  <w:endnote w:type="continuationSeparator" w:id="0">
    <w:p w14:paraId="5601C43F" w14:textId="77777777" w:rsidR="00D55872" w:rsidRDefault="00D558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15464B" w14:textId="77777777" w:rsidR="00D55872" w:rsidRDefault="00D55872">
      <w:r>
        <w:separator/>
      </w:r>
    </w:p>
  </w:footnote>
  <w:footnote w:type="continuationSeparator" w:id="0">
    <w:p w14:paraId="1DD3633B" w14:textId="77777777" w:rsidR="00D55872" w:rsidRDefault="00D558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34CA3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BEB5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004BF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58205660">
    <w:abstractNumId w:val="0"/>
  </w:num>
  <w:num w:numId="2" w16cid:durableId="415984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736735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79B6"/>
    <w:rsid w:val="00396563"/>
    <w:rsid w:val="00554D56"/>
    <w:rsid w:val="00A779B6"/>
    <w:rsid w:val="00D55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3A358"/>
  <w15:docId w15:val="{1D8FE97C-C226-40E9-893F-4CF7F7499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3</Pages>
  <Words>6457</Words>
  <Characters>36811</Characters>
  <Application>Microsoft Office Word</Application>
  <DocSecurity>0</DocSecurity>
  <Lines>306</Lines>
  <Paragraphs>86</Paragraphs>
  <ScaleCrop>false</ScaleCrop>
  <Company/>
  <LinksUpToDate>false</LinksUpToDate>
  <CharactersWithSpaces>4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Vraagom</cp:lastModifiedBy>
  <cp:revision>2</cp:revision>
  <dcterms:created xsi:type="dcterms:W3CDTF">2025-10-10T20:15:00Z</dcterms:created>
  <dcterms:modified xsi:type="dcterms:W3CDTF">2025-10-10T20:22:00Z</dcterms:modified>
</cp:coreProperties>
</file>